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2C224B" w14:textId="0B5DF204" w:rsidR="00955BD2" w:rsidRPr="005E07A2" w:rsidRDefault="00ED2EE5" w:rsidP="00EA5D5E">
      <w:pPr>
        <w:spacing w:after="0" w:line="240" w:lineRule="auto"/>
        <w:jc w:val="center"/>
        <w:rPr>
          <w:rFonts w:ascii="Calibri" w:hAnsi="Calibri" w:cs="Calibri"/>
          <w:bCs/>
          <w:sz w:val="36"/>
          <w:szCs w:val="24"/>
        </w:rPr>
      </w:pPr>
      <w:r w:rsidRPr="005E07A2">
        <w:rPr>
          <w:rFonts w:ascii="Calibri" w:hAnsi="Calibri" w:cs="Calibri"/>
          <w:bCs/>
          <w:sz w:val="36"/>
          <w:szCs w:val="24"/>
        </w:rPr>
        <w:t>Doc</w:t>
      </w:r>
      <w:r w:rsidR="0032410D" w:rsidRPr="005E07A2">
        <w:rPr>
          <w:rFonts w:ascii="Calibri" w:hAnsi="Calibri" w:cs="Calibri"/>
          <w:bCs/>
          <w:sz w:val="36"/>
          <w:szCs w:val="24"/>
        </w:rPr>
        <w:t>tor</w:t>
      </w:r>
      <w:r w:rsidR="003E7528" w:rsidRPr="005E07A2">
        <w:rPr>
          <w:rFonts w:ascii="Calibri" w:hAnsi="Calibri" w:cs="Calibri"/>
          <w:bCs/>
          <w:sz w:val="36"/>
          <w:szCs w:val="24"/>
        </w:rPr>
        <w:t>’s</w:t>
      </w:r>
      <w:r w:rsidR="0032410D" w:rsidRPr="005E07A2">
        <w:rPr>
          <w:rFonts w:ascii="Calibri" w:hAnsi="Calibri" w:cs="Calibri"/>
          <w:bCs/>
          <w:sz w:val="36"/>
          <w:szCs w:val="24"/>
        </w:rPr>
        <w:t xml:space="preserve"> Return to Work Note Template</w:t>
      </w:r>
    </w:p>
    <w:p w14:paraId="1F3963B6" w14:textId="0E072B73" w:rsidR="003017E4" w:rsidRPr="00AA075E" w:rsidRDefault="003017E4" w:rsidP="00EA5D5E">
      <w:pPr>
        <w:spacing w:after="0" w:line="240" w:lineRule="auto"/>
        <w:jc w:val="both"/>
        <w:rPr>
          <w:rFonts w:cstheme="minorHAnsi"/>
          <w:b/>
          <w:color w:val="000000" w:themeColor="text1"/>
          <w:sz w:val="24"/>
          <w:szCs w:val="24"/>
        </w:rPr>
      </w:pPr>
    </w:p>
    <w:tbl>
      <w:tblPr>
        <w:tblStyle w:val="TableGrid"/>
        <w:tblW w:w="992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6662"/>
      </w:tblGrid>
      <w:tr w:rsidR="007B6014" w:rsidRPr="007B6014" w14:paraId="53A03633" w14:textId="77777777" w:rsidTr="00467B44">
        <w:trPr>
          <w:jc w:val="center"/>
        </w:trPr>
        <w:tc>
          <w:tcPr>
            <w:tcW w:w="9923" w:type="dxa"/>
            <w:gridSpan w:val="2"/>
            <w:tcMar>
              <w:top w:w="57" w:type="dxa"/>
              <w:bottom w:w="57" w:type="dxa"/>
            </w:tcMar>
          </w:tcPr>
          <w:p w14:paraId="1C22E47C" w14:textId="77777777" w:rsidR="007B6014" w:rsidRDefault="00000000" w:rsidP="00ED2EE5">
            <w:pPr>
              <w:spacing w:line="360" w:lineRule="auto"/>
              <w:ind w:left="57"/>
              <w:rPr>
                <w:color w:val="000000" w:themeColor="text1"/>
                <w:sz w:val="24"/>
                <w:szCs w:val="24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-218280168"/>
                <w:placeholder>
                  <w:docPart w:val="2A490F0C7F9A41C789CD17BE7E033B77"/>
                </w:placeholder>
                <w:showingPlcHdr/>
              </w:sdtPr>
              <w:sdtContent>
                <w:r w:rsidR="00ED2EE5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Doctor’s Full</w:t>
                </w:r>
                <w:r w:rsidR="00ED2EE5" w:rsidRPr="00A40C01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 xml:space="preserve"> Name]</w:t>
                </w:r>
              </w:sdtContent>
            </w:sdt>
          </w:p>
          <w:p w14:paraId="24AD88B9" w14:textId="77777777" w:rsidR="00ED2EE5" w:rsidRDefault="00000000" w:rsidP="00ED2EE5">
            <w:pPr>
              <w:spacing w:line="360" w:lineRule="auto"/>
              <w:ind w:left="57"/>
              <w:rPr>
                <w:color w:val="000000" w:themeColor="text1"/>
                <w:sz w:val="24"/>
                <w:szCs w:val="24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1804191687"/>
                <w:placeholder>
                  <w:docPart w:val="3EEF162F0B9D437EA41EA1BF09BF9815"/>
                </w:placeholder>
                <w:showingPlcHdr/>
              </w:sdtPr>
              <w:sdtContent>
                <w:r w:rsidR="00ED2EE5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Doctor’s Speciality</w:t>
                </w:r>
                <w:r w:rsidR="00ED2EE5" w:rsidRPr="00A40C01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sdtContent>
            </w:sdt>
          </w:p>
          <w:p w14:paraId="724445E5" w14:textId="77777777" w:rsidR="00ED2EE5" w:rsidRDefault="00000000" w:rsidP="00ED2EE5">
            <w:pPr>
              <w:spacing w:line="360" w:lineRule="auto"/>
              <w:ind w:left="57"/>
              <w:rPr>
                <w:color w:val="000000" w:themeColor="text1"/>
                <w:sz w:val="24"/>
                <w:szCs w:val="24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-1619215468"/>
                <w:placeholder>
                  <w:docPart w:val="2BDD72A94E4544A2A1BE6B1230B94D9F"/>
                </w:placeholder>
                <w:showingPlcHdr/>
              </w:sdtPr>
              <w:sdtContent>
                <w:r w:rsidR="00ED2EE5" w:rsidRPr="00A40C01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</w:t>
                </w:r>
                <w:r w:rsidR="00ED2EE5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Doctor’s Address</w:t>
                </w:r>
                <w:r w:rsidR="00ED2EE5" w:rsidRPr="00A40C01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sdtContent>
            </w:sdt>
          </w:p>
          <w:sdt>
            <w:sdtPr>
              <w:rPr>
                <w:color w:val="000000" w:themeColor="text1"/>
                <w:sz w:val="24"/>
                <w:szCs w:val="24"/>
              </w:rPr>
              <w:id w:val="-808479756"/>
              <w:placeholder>
                <w:docPart w:val="20CC09446C9C4FA19AD821E289BB3230"/>
              </w:placeholder>
              <w:showingPlcHdr/>
            </w:sdtPr>
            <w:sdtContent>
              <w:p w14:paraId="403A5236" w14:textId="77777777" w:rsidR="00ED2EE5" w:rsidRDefault="00ED2EE5" w:rsidP="00ED2EE5">
                <w:pPr>
                  <w:spacing w:line="360" w:lineRule="auto"/>
                  <w:ind w:left="57"/>
                  <w:rPr>
                    <w:color w:val="000000" w:themeColor="text1"/>
                    <w:sz w:val="24"/>
                    <w:szCs w:val="24"/>
                  </w:rPr>
                </w:pPr>
                <w:r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City, State, ZIP Code]</w:t>
                </w:r>
              </w:p>
            </w:sdtContent>
          </w:sdt>
          <w:sdt>
            <w:sdtPr>
              <w:rPr>
                <w:color w:val="000000" w:themeColor="text1"/>
                <w:sz w:val="24"/>
                <w:szCs w:val="24"/>
              </w:rPr>
              <w:id w:val="-1521150778"/>
              <w:placeholder>
                <w:docPart w:val="11DEE76FB4934128B8B1AC65025E8052"/>
              </w:placeholder>
              <w:showingPlcHdr/>
            </w:sdtPr>
            <w:sdtContent>
              <w:p w14:paraId="70B6C4B1" w14:textId="77777777" w:rsidR="00ED2EE5" w:rsidRDefault="00ED2EE5" w:rsidP="00ED2EE5">
                <w:pPr>
                  <w:spacing w:line="360" w:lineRule="auto"/>
                  <w:ind w:left="57"/>
                  <w:rPr>
                    <w:color w:val="000000" w:themeColor="text1"/>
                    <w:sz w:val="24"/>
                    <w:szCs w:val="24"/>
                  </w:rPr>
                </w:pPr>
                <w:r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Phone Number]</w:t>
                </w:r>
              </w:p>
            </w:sdtContent>
          </w:sdt>
          <w:sdt>
            <w:sdtPr>
              <w:rPr>
                <w:color w:val="000000" w:themeColor="text1"/>
                <w:sz w:val="24"/>
                <w:szCs w:val="24"/>
              </w:rPr>
              <w:id w:val="-1189983734"/>
              <w:placeholder>
                <w:docPart w:val="38E096BDFD4C46438CE1563EF08C5EEA"/>
              </w:placeholder>
              <w:showingPlcHdr/>
            </w:sdtPr>
            <w:sdtContent>
              <w:p w14:paraId="1A0F7BDC" w14:textId="77777777" w:rsidR="00ED2EE5" w:rsidRDefault="00ED2EE5" w:rsidP="00ED2EE5">
                <w:pPr>
                  <w:spacing w:after="160" w:line="360" w:lineRule="auto"/>
                  <w:ind w:left="57"/>
                  <w:rPr>
                    <w:color w:val="000000" w:themeColor="text1"/>
                    <w:sz w:val="24"/>
                    <w:szCs w:val="24"/>
                  </w:rPr>
                </w:pPr>
                <w:r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Email Address]</w:t>
                </w:r>
              </w:p>
            </w:sdtContent>
          </w:sdt>
          <w:sdt>
            <w:sdtPr>
              <w:rPr>
                <w:b/>
                <w:color w:val="000000" w:themeColor="text1"/>
                <w:sz w:val="24"/>
                <w:szCs w:val="24"/>
              </w:rPr>
              <w:id w:val="1073553091"/>
              <w:placeholder>
                <w:docPart w:val="9F5126CC6C07487A9C0712BB99943A76"/>
              </w:placeholder>
              <w:showingPlcHdr/>
              <w:date>
                <w:dateFormat w:val="dd/MM/yyyy"/>
                <w:lid w:val="en-PK"/>
                <w:storeMappedDataAs w:val="dateTime"/>
                <w:calendar w:val="gregorian"/>
              </w:date>
            </w:sdtPr>
            <w:sdtContent>
              <w:p w14:paraId="72DAEC17" w14:textId="43C48C24" w:rsidR="00ED2EE5" w:rsidRPr="00ED2EE5" w:rsidRDefault="00ED2EE5" w:rsidP="00ED2EE5">
                <w:pPr>
                  <w:spacing w:after="160" w:line="360" w:lineRule="auto"/>
                  <w:ind w:left="57"/>
                  <w:rPr>
                    <w:b/>
                    <w:color w:val="000000" w:themeColor="text1"/>
                    <w:sz w:val="24"/>
                    <w:szCs w:val="24"/>
                  </w:rPr>
                </w:pPr>
                <w:r w:rsidRPr="00A40C01">
                  <w:rPr>
                    <w:rStyle w:val="PlaceholderText"/>
                    <w:color w:val="000000" w:themeColor="text1"/>
                    <w:sz w:val="24"/>
                    <w:shd w:val="clear" w:color="auto" w:fill="FFF2CC" w:themeFill="accent4" w:themeFillTint="33"/>
                  </w:rPr>
                  <w:t>[</w:t>
                </w:r>
                <w:r>
                  <w:rPr>
                    <w:rStyle w:val="PlaceholderText"/>
                    <w:color w:val="000000" w:themeColor="text1"/>
                    <w:sz w:val="24"/>
                    <w:shd w:val="clear" w:color="auto" w:fill="FFF2CC" w:themeFill="accent4" w:themeFillTint="33"/>
                  </w:rPr>
                  <w:t>Date</w:t>
                </w:r>
                <w:r w:rsidRPr="00A40C01">
                  <w:rPr>
                    <w:rStyle w:val="PlaceholderText"/>
                    <w:color w:val="000000" w:themeColor="text1"/>
                    <w:sz w:val="24"/>
                    <w:shd w:val="clear" w:color="auto" w:fill="FFF2CC" w:themeFill="accent4" w:themeFillTint="33"/>
                  </w:rPr>
                  <w:t>]</w:t>
                </w:r>
              </w:p>
            </w:sdtContent>
          </w:sdt>
        </w:tc>
      </w:tr>
      <w:tr w:rsidR="000E3696" w14:paraId="5BAE16B1" w14:textId="77777777" w:rsidTr="004B38BA">
        <w:trPr>
          <w:jc w:val="center"/>
        </w:trPr>
        <w:tc>
          <w:tcPr>
            <w:tcW w:w="9923" w:type="dxa"/>
            <w:gridSpan w:val="2"/>
            <w:tcMar>
              <w:top w:w="57" w:type="dxa"/>
              <w:bottom w:w="57" w:type="dxa"/>
            </w:tcMar>
          </w:tcPr>
          <w:p w14:paraId="625E6DFB" w14:textId="7FDDB57E" w:rsidR="000E3696" w:rsidRPr="005E07A2" w:rsidRDefault="00ED2EE5" w:rsidP="004B38BA">
            <w:pPr>
              <w:spacing w:before="40" w:after="40"/>
              <w:ind w:left="57" w:right="57"/>
              <w:jc w:val="both"/>
              <w:rPr>
                <w:rFonts w:cstheme="minorHAnsi"/>
                <w:b/>
                <w:bCs/>
                <w:sz w:val="28"/>
                <w:szCs w:val="24"/>
              </w:rPr>
            </w:pPr>
            <w:r w:rsidRPr="005E07A2">
              <w:rPr>
                <w:b/>
                <w:sz w:val="28"/>
              </w:rPr>
              <w:t>Patient Information</w:t>
            </w:r>
            <w:r w:rsidR="000E3696" w:rsidRPr="005E07A2">
              <w:rPr>
                <w:b/>
                <w:sz w:val="28"/>
              </w:rPr>
              <w:t>:</w:t>
            </w:r>
          </w:p>
        </w:tc>
      </w:tr>
      <w:tr w:rsidR="000E3696" w14:paraId="21489C2E" w14:textId="77777777" w:rsidTr="00D1246A">
        <w:trPr>
          <w:jc w:val="center"/>
        </w:trPr>
        <w:tc>
          <w:tcPr>
            <w:tcW w:w="3261" w:type="dxa"/>
            <w:tcBorders>
              <w:bottom w:val="single" w:sz="8" w:space="0" w:color="006666"/>
            </w:tcBorders>
            <w:tcMar>
              <w:top w:w="57" w:type="dxa"/>
              <w:bottom w:w="57" w:type="dxa"/>
            </w:tcMar>
            <w:vAlign w:val="center"/>
          </w:tcPr>
          <w:p w14:paraId="1B54C4F6" w14:textId="721CC668" w:rsidR="000E3696" w:rsidRPr="005E07A2" w:rsidRDefault="00ED2EE5" w:rsidP="004B38BA">
            <w:pPr>
              <w:spacing w:before="40" w:after="40"/>
              <w:ind w:left="57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5E07A2">
              <w:rPr>
                <w:rFonts w:cstheme="minorHAnsi"/>
                <w:color w:val="000000" w:themeColor="text1"/>
                <w:sz w:val="24"/>
                <w:szCs w:val="24"/>
              </w:rPr>
              <w:t>Field</w:t>
            </w:r>
          </w:p>
        </w:tc>
        <w:tc>
          <w:tcPr>
            <w:tcW w:w="6662" w:type="dxa"/>
            <w:tcBorders>
              <w:bottom w:val="single" w:sz="8" w:space="0" w:color="006666"/>
            </w:tcBorders>
            <w:vAlign w:val="center"/>
          </w:tcPr>
          <w:p w14:paraId="1E14DC00" w14:textId="358A54BA" w:rsidR="000E3696" w:rsidRPr="005E07A2" w:rsidRDefault="00ED2EE5" w:rsidP="000E3696">
            <w:pPr>
              <w:spacing w:before="40" w:after="40"/>
              <w:ind w:left="57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5E07A2">
              <w:rPr>
                <w:rFonts w:cstheme="minorHAnsi"/>
                <w:color w:val="000000" w:themeColor="text1"/>
                <w:sz w:val="24"/>
                <w:szCs w:val="24"/>
              </w:rPr>
              <w:t>Information</w:t>
            </w:r>
          </w:p>
        </w:tc>
      </w:tr>
      <w:tr w:rsidR="00ED2EE5" w14:paraId="519FE023" w14:textId="77777777" w:rsidTr="00D1246A">
        <w:trPr>
          <w:jc w:val="center"/>
        </w:trPr>
        <w:tc>
          <w:tcPr>
            <w:tcW w:w="3261" w:type="dxa"/>
            <w:tcBorders>
              <w:top w:val="single" w:sz="8" w:space="0" w:color="006666"/>
            </w:tcBorders>
            <w:tcMar>
              <w:top w:w="57" w:type="dxa"/>
              <w:bottom w:w="57" w:type="dxa"/>
            </w:tcMar>
            <w:vAlign w:val="center"/>
          </w:tcPr>
          <w:p w14:paraId="799C62AE" w14:textId="1F07E810" w:rsidR="00ED2EE5" w:rsidRPr="005E07A2" w:rsidRDefault="00ED2EE5" w:rsidP="00ED2EE5">
            <w:pPr>
              <w:spacing w:before="40" w:after="40"/>
              <w:ind w:left="57"/>
              <w:rPr>
                <w:bCs/>
                <w:color w:val="000000" w:themeColor="text1"/>
                <w:sz w:val="24"/>
              </w:rPr>
            </w:pPr>
            <w:r w:rsidRPr="005E07A2">
              <w:rPr>
                <w:bCs/>
                <w:color w:val="000000" w:themeColor="text1"/>
                <w:sz w:val="24"/>
              </w:rPr>
              <w:t>Full Name:</w:t>
            </w:r>
          </w:p>
        </w:tc>
        <w:tc>
          <w:tcPr>
            <w:tcW w:w="6662" w:type="dxa"/>
            <w:tcBorders>
              <w:top w:val="single" w:sz="8" w:space="0" w:color="006666"/>
            </w:tcBorders>
            <w:vAlign w:val="center"/>
          </w:tcPr>
          <w:p w14:paraId="7F82A278" w14:textId="23F76304" w:rsidR="00ED2EE5" w:rsidRDefault="00000000" w:rsidP="00ED2EE5">
            <w:pPr>
              <w:spacing w:before="40" w:after="40"/>
              <w:ind w:left="57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-449163481"/>
                <w:placeholder>
                  <w:docPart w:val="6D6501A72629454082A619EAB10A167F"/>
                </w:placeholder>
                <w:showingPlcHdr/>
              </w:sdtPr>
              <w:sdtContent>
                <w:r w:rsidR="00ED2EE5" w:rsidRPr="00BF698C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</w:t>
                </w:r>
                <w:r w:rsidR="00ED2EE5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First Name</w:t>
                </w:r>
                <w:r w:rsidR="00ED2EE5" w:rsidRPr="00BF698C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sdtContent>
            </w:sdt>
            <w:r w:rsidR="00ED2EE5">
              <w:rPr>
                <w:b/>
                <w:color w:val="990033"/>
                <w:sz w:val="24"/>
                <w:szCs w:val="24"/>
              </w:rPr>
              <w:t xml:space="preserve"> </w:t>
            </w:r>
            <w:sdt>
              <w:sdtPr>
                <w:rPr>
                  <w:b/>
                  <w:color w:val="990033"/>
                  <w:sz w:val="24"/>
                  <w:szCs w:val="24"/>
                </w:rPr>
                <w:id w:val="-990250355"/>
                <w:placeholder>
                  <w:docPart w:val="D67B9D504DB94045A746B2AE7A25A864"/>
                </w:placeholder>
                <w:showingPlcHdr/>
              </w:sdtPr>
              <w:sdtContent>
                <w:r w:rsidR="00ED2EE5" w:rsidRPr="00BF698C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</w:t>
                </w:r>
                <w:r w:rsidR="00ED2EE5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Last Name</w:t>
                </w:r>
                <w:r w:rsidR="00ED2EE5" w:rsidRPr="00BF698C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sdtContent>
            </w:sdt>
          </w:p>
        </w:tc>
      </w:tr>
      <w:tr w:rsidR="00ED2EE5" w14:paraId="49E16E75" w14:textId="77777777" w:rsidTr="00D1246A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7D667301" w14:textId="0D5E6124" w:rsidR="00ED2EE5" w:rsidRPr="005E07A2" w:rsidRDefault="00ED2EE5" w:rsidP="00ED2EE5">
            <w:pPr>
              <w:spacing w:before="40" w:after="40"/>
              <w:ind w:left="57"/>
              <w:rPr>
                <w:bCs/>
                <w:color w:val="000000" w:themeColor="text1"/>
                <w:sz w:val="24"/>
              </w:rPr>
            </w:pPr>
            <w:r w:rsidRPr="005E07A2">
              <w:rPr>
                <w:bCs/>
                <w:color w:val="000000" w:themeColor="text1"/>
                <w:sz w:val="24"/>
              </w:rPr>
              <w:t>Date of Birth:</w:t>
            </w:r>
          </w:p>
        </w:tc>
        <w:tc>
          <w:tcPr>
            <w:tcW w:w="6662" w:type="dxa"/>
            <w:vAlign w:val="center"/>
          </w:tcPr>
          <w:sdt>
            <w:sdtPr>
              <w:rPr>
                <w:rFonts w:cstheme="minorHAnsi"/>
                <w:bCs/>
                <w:color w:val="000000" w:themeColor="text1"/>
                <w:sz w:val="24"/>
                <w:szCs w:val="24"/>
              </w:rPr>
              <w:id w:val="-1584984234"/>
              <w:placeholder>
                <w:docPart w:val="C76879B44F9945019131681B9FF4D60C"/>
              </w:placeholder>
              <w:showingPlcHdr/>
              <w:date>
                <w:dateFormat w:val="dd/MM/yyyy"/>
                <w:lid w:val="en-PK"/>
                <w:storeMappedDataAs w:val="dateTime"/>
                <w:calendar w:val="gregorian"/>
              </w:date>
            </w:sdtPr>
            <w:sdtContent>
              <w:p w14:paraId="5E56FAD4" w14:textId="2BB7937D" w:rsidR="00ED2EE5" w:rsidRDefault="00ED2EE5" w:rsidP="00ED2EE5">
                <w:pPr>
                  <w:spacing w:before="40" w:after="40"/>
                  <w:ind w:left="57"/>
                  <w:jc w:val="both"/>
                  <w:rPr>
                    <w:rFonts w:cstheme="minorHAnsi"/>
                    <w:bCs/>
                    <w:color w:val="000000" w:themeColor="text1"/>
                    <w:sz w:val="24"/>
                    <w:szCs w:val="24"/>
                  </w:rPr>
                </w:pPr>
                <w:r>
                  <w:rPr>
                    <w:rFonts w:cstheme="minorHAnsi"/>
                    <w:bCs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MM/DD/YYYY</w:t>
                </w:r>
                <w:r w:rsidRPr="00AA075E">
                  <w:rPr>
                    <w:rFonts w:cstheme="minorHAnsi"/>
                    <w:bCs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p>
            </w:sdtContent>
          </w:sdt>
        </w:tc>
      </w:tr>
      <w:tr w:rsidR="00ED2EE5" w14:paraId="46B68164" w14:textId="77777777" w:rsidTr="00D1246A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6857575E" w14:textId="78C165CF" w:rsidR="00ED2EE5" w:rsidRPr="005E07A2" w:rsidRDefault="00ED2EE5" w:rsidP="00ED2EE5">
            <w:pPr>
              <w:spacing w:before="40" w:after="40"/>
              <w:ind w:left="57"/>
              <w:rPr>
                <w:bCs/>
                <w:color w:val="000000" w:themeColor="text1"/>
                <w:sz w:val="24"/>
              </w:rPr>
            </w:pPr>
            <w:r w:rsidRPr="005E07A2">
              <w:rPr>
                <w:bCs/>
                <w:color w:val="000000" w:themeColor="text1"/>
                <w:sz w:val="24"/>
              </w:rPr>
              <w:t>Address:</w:t>
            </w:r>
          </w:p>
        </w:tc>
        <w:tc>
          <w:tcPr>
            <w:tcW w:w="6662" w:type="dxa"/>
            <w:vAlign w:val="center"/>
          </w:tcPr>
          <w:p w14:paraId="79BF9B52" w14:textId="472C35FE" w:rsidR="00ED2EE5" w:rsidRDefault="00000000" w:rsidP="00ED2EE5">
            <w:pPr>
              <w:spacing w:before="40" w:after="40"/>
              <w:ind w:left="57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-209039206"/>
                <w:placeholder>
                  <w:docPart w:val="96D4D12C466C43CAB3CDEDCFFD0858AF"/>
                </w:placeholder>
                <w:showingPlcHdr/>
              </w:sdtPr>
              <w:sdtContent>
                <w:r w:rsidR="00ED2EE5" w:rsidRPr="00BF698C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</w:t>
                </w:r>
                <w:r w:rsidR="00ED2EE5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Complete Address</w:t>
                </w:r>
                <w:r w:rsidR="00ED2EE5" w:rsidRPr="00BF698C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sdtContent>
            </w:sdt>
          </w:p>
        </w:tc>
      </w:tr>
      <w:tr w:rsidR="00ED2EE5" w14:paraId="51B7F8B0" w14:textId="77777777" w:rsidTr="00D1246A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628EA2AE" w14:textId="5EC24FC7" w:rsidR="00ED2EE5" w:rsidRPr="005E07A2" w:rsidRDefault="00ED2EE5" w:rsidP="00ED2EE5">
            <w:pPr>
              <w:spacing w:before="40" w:after="40"/>
              <w:ind w:left="57"/>
              <w:rPr>
                <w:bCs/>
                <w:color w:val="000000" w:themeColor="text1"/>
                <w:sz w:val="24"/>
              </w:rPr>
            </w:pPr>
            <w:r w:rsidRPr="005E07A2">
              <w:rPr>
                <w:bCs/>
                <w:color w:val="000000" w:themeColor="text1"/>
                <w:sz w:val="24"/>
              </w:rPr>
              <w:t>City, State, Zip Code:</w:t>
            </w:r>
          </w:p>
        </w:tc>
        <w:tc>
          <w:tcPr>
            <w:tcW w:w="6662" w:type="dxa"/>
            <w:vAlign w:val="center"/>
          </w:tcPr>
          <w:p w14:paraId="1503E6BF" w14:textId="518B4D02" w:rsidR="00ED2EE5" w:rsidRDefault="00000000" w:rsidP="00ED2EE5">
            <w:pPr>
              <w:spacing w:before="40" w:after="40"/>
              <w:ind w:left="57"/>
              <w:rPr>
                <w:b/>
                <w:color w:val="990033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-5910010"/>
                <w:placeholder>
                  <w:docPart w:val="A608175DB23F4964A83CCE040E441CEB"/>
                </w:placeholder>
                <w:showingPlcHdr/>
              </w:sdtPr>
              <w:sdtContent>
                <w:r w:rsidR="00ED2EE5" w:rsidRPr="00BF698C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</w:t>
                </w:r>
                <w:r w:rsidR="00ED2EE5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City, State, ZIP Code</w:t>
                </w:r>
                <w:r w:rsidR="00ED2EE5" w:rsidRPr="00BF698C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sdtContent>
            </w:sdt>
          </w:p>
        </w:tc>
      </w:tr>
      <w:tr w:rsidR="00ED2EE5" w14:paraId="086CD4A4" w14:textId="77777777" w:rsidTr="00D1246A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75706D76" w14:textId="5F7B7BAE" w:rsidR="00ED2EE5" w:rsidRPr="005E07A2" w:rsidRDefault="00ED2EE5" w:rsidP="00ED2EE5">
            <w:pPr>
              <w:spacing w:before="40" w:after="40"/>
              <w:ind w:left="57"/>
              <w:rPr>
                <w:bCs/>
                <w:color w:val="000000" w:themeColor="text1"/>
                <w:sz w:val="24"/>
              </w:rPr>
            </w:pPr>
            <w:r w:rsidRPr="005E07A2">
              <w:rPr>
                <w:bCs/>
                <w:color w:val="000000" w:themeColor="text1"/>
                <w:sz w:val="24"/>
              </w:rPr>
              <w:t>Phone Number:</w:t>
            </w:r>
          </w:p>
        </w:tc>
        <w:tc>
          <w:tcPr>
            <w:tcW w:w="6662" w:type="dxa"/>
            <w:vAlign w:val="center"/>
          </w:tcPr>
          <w:p w14:paraId="752430B0" w14:textId="33431269" w:rsidR="00ED2EE5" w:rsidRDefault="00000000" w:rsidP="00ED2EE5">
            <w:pPr>
              <w:spacing w:before="40" w:after="40"/>
              <w:ind w:left="57"/>
              <w:rPr>
                <w:b/>
                <w:color w:val="990033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-404919687"/>
                <w:placeholder>
                  <w:docPart w:val="EED5D113A26C416194CFC5307EF1371E"/>
                </w:placeholder>
                <w:showingPlcHdr/>
              </w:sdtPr>
              <w:sdtContent>
                <w:r w:rsidR="00ED2EE5" w:rsidRPr="00BF698C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</w:t>
                </w:r>
                <w:r w:rsidR="00ED2EE5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0000-000-000</w:t>
                </w:r>
                <w:r w:rsidR="00ED2EE5" w:rsidRPr="00BF698C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sdtContent>
            </w:sdt>
          </w:p>
        </w:tc>
      </w:tr>
      <w:tr w:rsidR="00ED2EE5" w14:paraId="2E039C17" w14:textId="77777777" w:rsidTr="00D1246A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74BEA25B" w14:textId="1F449BC1" w:rsidR="00ED2EE5" w:rsidRPr="005E07A2" w:rsidRDefault="00ED2EE5" w:rsidP="00ED2EE5">
            <w:pPr>
              <w:spacing w:before="40" w:after="160"/>
              <w:ind w:left="57"/>
              <w:rPr>
                <w:bCs/>
                <w:color w:val="000000" w:themeColor="text1"/>
                <w:sz w:val="24"/>
              </w:rPr>
            </w:pPr>
            <w:r w:rsidRPr="005E07A2">
              <w:rPr>
                <w:bCs/>
                <w:color w:val="000000" w:themeColor="text1"/>
                <w:sz w:val="24"/>
              </w:rPr>
              <w:t>Email Address:</w:t>
            </w:r>
          </w:p>
        </w:tc>
        <w:tc>
          <w:tcPr>
            <w:tcW w:w="6662" w:type="dxa"/>
            <w:vAlign w:val="center"/>
          </w:tcPr>
          <w:p w14:paraId="5067826E" w14:textId="6D5A6D91" w:rsidR="00ED2EE5" w:rsidRDefault="00000000" w:rsidP="00ED2EE5">
            <w:pPr>
              <w:spacing w:before="40" w:after="160"/>
              <w:ind w:left="57"/>
              <w:rPr>
                <w:b/>
                <w:color w:val="990033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1580482529"/>
                <w:placeholder>
                  <w:docPart w:val="D5C4980833AE4A45AC2F697AE8B40357"/>
                </w:placeholder>
                <w:showingPlcHdr/>
              </w:sdtPr>
              <w:sdtContent>
                <w:r w:rsidR="00ED2EE5" w:rsidRPr="00BF698C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</w:t>
                </w:r>
                <w:r w:rsidR="00ED2EE5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email@highfile.com</w:t>
                </w:r>
                <w:r w:rsidR="00ED2EE5" w:rsidRPr="00BF698C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sdtContent>
            </w:sdt>
          </w:p>
        </w:tc>
      </w:tr>
      <w:tr w:rsidR="00ED2EE5" w14:paraId="638CAD6F" w14:textId="77777777" w:rsidTr="004B38BA">
        <w:trPr>
          <w:jc w:val="center"/>
        </w:trPr>
        <w:tc>
          <w:tcPr>
            <w:tcW w:w="9923" w:type="dxa"/>
            <w:gridSpan w:val="2"/>
            <w:tcMar>
              <w:top w:w="57" w:type="dxa"/>
              <w:bottom w:w="57" w:type="dxa"/>
            </w:tcMar>
          </w:tcPr>
          <w:p w14:paraId="3F921DC4" w14:textId="6062F0C0" w:rsidR="00ED2EE5" w:rsidRPr="005E07A2" w:rsidRDefault="00ED2EE5" w:rsidP="00ED2EE5">
            <w:pPr>
              <w:spacing w:before="40" w:after="40"/>
              <w:ind w:left="57" w:right="57"/>
              <w:jc w:val="both"/>
              <w:rPr>
                <w:rFonts w:cstheme="minorHAnsi"/>
                <w:b/>
                <w:bCs/>
                <w:sz w:val="28"/>
                <w:szCs w:val="24"/>
              </w:rPr>
            </w:pPr>
            <w:r w:rsidRPr="005E07A2">
              <w:rPr>
                <w:b/>
                <w:sz w:val="28"/>
              </w:rPr>
              <w:t>Employer Information:</w:t>
            </w:r>
          </w:p>
        </w:tc>
      </w:tr>
      <w:tr w:rsidR="00ED2EE5" w14:paraId="18FF6313" w14:textId="77777777" w:rsidTr="00D1246A">
        <w:trPr>
          <w:jc w:val="center"/>
        </w:trPr>
        <w:tc>
          <w:tcPr>
            <w:tcW w:w="3261" w:type="dxa"/>
            <w:tcBorders>
              <w:bottom w:val="single" w:sz="8" w:space="0" w:color="006666"/>
            </w:tcBorders>
            <w:tcMar>
              <w:top w:w="57" w:type="dxa"/>
              <w:bottom w:w="57" w:type="dxa"/>
            </w:tcMar>
            <w:vAlign w:val="center"/>
          </w:tcPr>
          <w:p w14:paraId="0801A429" w14:textId="57CA31EB" w:rsidR="00ED2EE5" w:rsidRPr="005E07A2" w:rsidRDefault="00ED2EE5" w:rsidP="00ED2EE5">
            <w:pPr>
              <w:spacing w:before="40" w:after="40"/>
              <w:ind w:left="57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5E07A2">
              <w:rPr>
                <w:rFonts w:cstheme="minorHAnsi"/>
                <w:color w:val="000000" w:themeColor="text1"/>
                <w:sz w:val="24"/>
                <w:szCs w:val="24"/>
              </w:rPr>
              <w:t>Field</w:t>
            </w:r>
          </w:p>
        </w:tc>
        <w:tc>
          <w:tcPr>
            <w:tcW w:w="6662" w:type="dxa"/>
            <w:tcBorders>
              <w:bottom w:val="single" w:sz="8" w:space="0" w:color="006666"/>
            </w:tcBorders>
            <w:vAlign w:val="center"/>
          </w:tcPr>
          <w:p w14:paraId="4203707E" w14:textId="64ECA206" w:rsidR="00ED2EE5" w:rsidRPr="005E07A2" w:rsidRDefault="00ED2EE5" w:rsidP="00ED2EE5">
            <w:pPr>
              <w:spacing w:before="40" w:after="40"/>
              <w:ind w:left="57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5E07A2">
              <w:rPr>
                <w:rFonts w:cstheme="minorHAnsi"/>
                <w:color w:val="000000" w:themeColor="text1"/>
                <w:sz w:val="24"/>
                <w:szCs w:val="24"/>
              </w:rPr>
              <w:t>Information</w:t>
            </w:r>
          </w:p>
        </w:tc>
      </w:tr>
      <w:tr w:rsidR="00ED2EE5" w14:paraId="75A8468C" w14:textId="77777777" w:rsidTr="00D1246A">
        <w:trPr>
          <w:jc w:val="center"/>
        </w:trPr>
        <w:tc>
          <w:tcPr>
            <w:tcW w:w="3261" w:type="dxa"/>
            <w:tcBorders>
              <w:top w:val="single" w:sz="8" w:space="0" w:color="006666"/>
            </w:tcBorders>
            <w:tcMar>
              <w:top w:w="57" w:type="dxa"/>
              <w:bottom w:w="57" w:type="dxa"/>
            </w:tcMar>
            <w:vAlign w:val="center"/>
          </w:tcPr>
          <w:p w14:paraId="18888674" w14:textId="5A7EFEEF" w:rsidR="00ED2EE5" w:rsidRPr="005E07A2" w:rsidRDefault="00ED2EE5" w:rsidP="00ED2EE5">
            <w:pPr>
              <w:spacing w:before="40" w:after="40"/>
              <w:ind w:left="57"/>
              <w:rPr>
                <w:bCs/>
                <w:color w:val="000000" w:themeColor="text1"/>
                <w:sz w:val="24"/>
              </w:rPr>
            </w:pPr>
            <w:r w:rsidRPr="005E07A2">
              <w:rPr>
                <w:bCs/>
                <w:color w:val="000000" w:themeColor="text1"/>
                <w:sz w:val="24"/>
              </w:rPr>
              <w:t>Company Name:</w:t>
            </w:r>
          </w:p>
        </w:tc>
        <w:tc>
          <w:tcPr>
            <w:tcW w:w="6662" w:type="dxa"/>
            <w:tcBorders>
              <w:top w:val="single" w:sz="8" w:space="0" w:color="006666"/>
            </w:tcBorders>
            <w:vAlign w:val="center"/>
          </w:tcPr>
          <w:p w14:paraId="489ACC9C" w14:textId="38B992DE" w:rsidR="00ED2EE5" w:rsidRDefault="00000000" w:rsidP="00ED2EE5">
            <w:pPr>
              <w:spacing w:before="40" w:after="40"/>
              <w:ind w:left="57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-1271082094"/>
                <w:placeholder>
                  <w:docPart w:val="4C380AB83DE342F4A0CB5C4742F443FF"/>
                </w:placeholder>
                <w:showingPlcHdr/>
              </w:sdtPr>
              <w:sdtContent>
                <w:r w:rsidR="00ED2EE5" w:rsidRPr="00BF698C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</w:t>
                </w:r>
                <w:r w:rsidR="00ED2EE5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Company Name</w:t>
                </w:r>
                <w:r w:rsidR="00ED2EE5" w:rsidRPr="00BF698C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sdtContent>
            </w:sdt>
          </w:p>
        </w:tc>
      </w:tr>
      <w:tr w:rsidR="00ED2EE5" w14:paraId="3CC36D5D" w14:textId="77777777" w:rsidTr="00D1246A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328CC088" w14:textId="7E1868F0" w:rsidR="00ED2EE5" w:rsidRPr="005E07A2" w:rsidRDefault="00ED2EE5" w:rsidP="00ED2EE5">
            <w:pPr>
              <w:spacing w:before="40" w:after="40"/>
              <w:ind w:left="57"/>
              <w:rPr>
                <w:bCs/>
                <w:color w:val="000000" w:themeColor="text1"/>
                <w:sz w:val="24"/>
              </w:rPr>
            </w:pPr>
            <w:r w:rsidRPr="005E07A2">
              <w:rPr>
                <w:bCs/>
                <w:color w:val="000000" w:themeColor="text1"/>
                <w:sz w:val="24"/>
              </w:rPr>
              <w:t>Address:</w:t>
            </w:r>
          </w:p>
        </w:tc>
        <w:tc>
          <w:tcPr>
            <w:tcW w:w="6662" w:type="dxa"/>
            <w:vAlign w:val="center"/>
          </w:tcPr>
          <w:p w14:paraId="5CC2EB22" w14:textId="097EBAD3" w:rsidR="00ED2EE5" w:rsidRDefault="00000000" w:rsidP="00ED2EE5">
            <w:pPr>
              <w:spacing w:before="40" w:after="40"/>
              <w:ind w:left="57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-1946450054"/>
                <w:placeholder>
                  <w:docPart w:val="8110D8E916504BB2BBF4E59C02948A35"/>
                </w:placeholder>
                <w:showingPlcHdr/>
              </w:sdtPr>
              <w:sdtContent>
                <w:r w:rsidR="00ED2EE5" w:rsidRPr="00BF698C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</w:t>
                </w:r>
                <w:r w:rsidR="00ED2EE5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Complete Address</w:t>
                </w:r>
                <w:r w:rsidR="00ED2EE5" w:rsidRPr="00BF698C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sdtContent>
            </w:sdt>
          </w:p>
        </w:tc>
      </w:tr>
      <w:tr w:rsidR="00ED2EE5" w14:paraId="044E6032" w14:textId="77777777" w:rsidTr="00D1246A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2CE4E5CD" w14:textId="330DA1D2" w:rsidR="00ED2EE5" w:rsidRPr="005E07A2" w:rsidRDefault="00ED2EE5" w:rsidP="00ED2EE5">
            <w:pPr>
              <w:spacing w:before="40" w:after="40"/>
              <w:ind w:left="57"/>
              <w:rPr>
                <w:bCs/>
                <w:color w:val="000000" w:themeColor="text1"/>
                <w:sz w:val="24"/>
              </w:rPr>
            </w:pPr>
            <w:r w:rsidRPr="005E07A2">
              <w:rPr>
                <w:bCs/>
                <w:color w:val="000000" w:themeColor="text1"/>
                <w:sz w:val="24"/>
              </w:rPr>
              <w:t>City, State, Zip Code:</w:t>
            </w:r>
          </w:p>
        </w:tc>
        <w:tc>
          <w:tcPr>
            <w:tcW w:w="6662" w:type="dxa"/>
            <w:vAlign w:val="center"/>
          </w:tcPr>
          <w:p w14:paraId="6450A171" w14:textId="2D05D5B9" w:rsidR="00ED2EE5" w:rsidRDefault="00000000" w:rsidP="00ED2EE5">
            <w:pPr>
              <w:spacing w:before="40" w:after="40"/>
              <w:ind w:left="57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230363474"/>
                <w:placeholder>
                  <w:docPart w:val="7A7EDDBF99F44571A9BC9194BFDE582C"/>
                </w:placeholder>
                <w:showingPlcHdr/>
              </w:sdtPr>
              <w:sdtContent>
                <w:r w:rsidR="00ED2EE5" w:rsidRPr="00BF698C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</w:t>
                </w:r>
                <w:r w:rsidR="00ED2EE5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City, State, ZIP Code</w:t>
                </w:r>
                <w:r w:rsidR="00ED2EE5" w:rsidRPr="00BF698C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sdtContent>
            </w:sdt>
          </w:p>
        </w:tc>
      </w:tr>
      <w:tr w:rsidR="00ED2EE5" w14:paraId="7E53D53D" w14:textId="77777777" w:rsidTr="00D1246A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62DCB039" w14:textId="552637C8" w:rsidR="00ED2EE5" w:rsidRPr="005E07A2" w:rsidRDefault="00ED2EE5" w:rsidP="00ED2EE5">
            <w:pPr>
              <w:spacing w:before="40" w:after="40"/>
              <w:ind w:left="57"/>
              <w:rPr>
                <w:bCs/>
                <w:color w:val="000000" w:themeColor="text1"/>
                <w:sz w:val="24"/>
              </w:rPr>
            </w:pPr>
            <w:r w:rsidRPr="005E07A2">
              <w:rPr>
                <w:bCs/>
                <w:color w:val="000000" w:themeColor="text1"/>
                <w:sz w:val="24"/>
              </w:rPr>
              <w:t>Supervisor Name:</w:t>
            </w:r>
          </w:p>
        </w:tc>
        <w:tc>
          <w:tcPr>
            <w:tcW w:w="6662" w:type="dxa"/>
            <w:vAlign w:val="center"/>
          </w:tcPr>
          <w:p w14:paraId="4761645B" w14:textId="6FF4DC17" w:rsidR="00ED2EE5" w:rsidRDefault="00000000" w:rsidP="00ED2EE5">
            <w:pPr>
              <w:spacing w:before="40" w:after="40"/>
              <w:ind w:left="57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446815754"/>
                <w:placeholder>
                  <w:docPart w:val="8F8FFEE98B914DA08671B8C1CF4C9ACE"/>
                </w:placeholder>
                <w:showingPlcHdr/>
              </w:sdtPr>
              <w:sdtContent>
                <w:r w:rsidR="00ED2EE5" w:rsidRPr="00BF698C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</w:t>
                </w:r>
                <w:r w:rsidR="00ED2EE5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First Name</w:t>
                </w:r>
                <w:r w:rsidR="00ED2EE5" w:rsidRPr="00BF698C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sdtContent>
            </w:sdt>
            <w:r w:rsidR="00ED2EE5">
              <w:rPr>
                <w:b/>
                <w:color w:val="990033"/>
                <w:sz w:val="24"/>
                <w:szCs w:val="24"/>
              </w:rPr>
              <w:t xml:space="preserve"> </w:t>
            </w:r>
            <w:sdt>
              <w:sdtPr>
                <w:rPr>
                  <w:b/>
                  <w:color w:val="990033"/>
                  <w:sz w:val="24"/>
                  <w:szCs w:val="24"/>
                </w:rPr>
                <w:id w:val="-2070101440"/>
                <w:placeholder>
                  <w:docPart w:val="A6B6A0B3933A4F7C87A89FDF9AEA2547"/>
                </w:placeholder>
                <w:showingPlcHdr/>
              </w:sdtPr>
              <w:sdtContent>
                <w:r w:rsidR="00ED2EE5" w:rsidRPr="00BF698C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</w:t>
                </w:r>
                <w:r w:rsidR="00ED2EE5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Last Name</w:t>
                </w:r>
                <w:r w:rsidR="00ED2EE5" w:rsidRPr="00BF698C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sdtContent>
            </w:sdt>
          </w:p>
        </w:tc>
      </w:tr>
      <w:tr w:rsidR="00ED2EE5" w14:paraId="598A68D7" w14:textId="77777777" w:rsidTr="00D1246A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53A76CCF" w14:textId="0FE120BC" w:rsidR="00ED2EE5" w:rsidRPr="005E07A2" w:rsidRDefault="00ED2EE5" w:rsidP="00ED2EE5">
            <w:pPr>
              <w:spacing w:before="40" w:after="160"/>
              <w:ind w:left="57"/>
              <w:rPr>
                <w:bCs/>
                <w:color w:val="000000" w:themeColor="text1"/>
                <w:sz w:val="24"/>
              </w:rPr>
            </w:pPr>
            <w:r w:rsidRPr="005E07A2">
              <w:rPr>
                <w:bCs/>
                <w:color w:val="000000" w:themeColor="text1"/>
                <w:sz w:val="24"/>
              </w:rPr>
              <w:t>Supervisor Email:</w:t>
            </w:r>
          </w:p>
        </w:tc>
        <w:tc>
          <w:tcPr>
            <w:tcW w:w="6662" w:type="dxa"/>
            <w:vAlign w:val="center"/>
          </w:tcPr>
          <w:p w14:paraId="59061617" w14:textId="3BDB7888" w:rsidR="00ED2EE5" w:rsidRDefault="00000000" w:rsidP="00ED2EE5">
            <w:pPr>
              <w:spacing w:before="40" w:after="160"/>
              <w:ind w:left="57"/>
              <w:jc w:val="both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1825623734"/>
                <w:placeholder>
                  <w:docPart w:val="73FBF8E480DE43BBB2AE3F659CAAA87F"/>
                </w:placeholder>
                <w:showingPlcHdr/>
              </w:sdtPr>
              <w:sdtContent>
                <w:r w:rsidR="00ED2EE5" w:rsidRPr="00BF698C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</w:t>
                </w:r>
                <w:r w:rsidR="00ED2EE5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email@highfile.com</w:t>
                </w:r>
                <w:r w:rsidR="00ED2EE5" w:rsidRPr="00BF698C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sdtContent>
            </w:sdt>
          </w:p>
        </w:tc>
      </w:tr>
      <w:tr w:rsidR="00ED2EE5" w14:paraId="208DF6F8" w14:textId="77777777" w:rsidTr="00D1246A">
        <w:tblPrEx>
          <w:tblLook w:val="0420" w:firstRow="1" w:lastRow="0" w:firstColumn="0" w:lastColumn="0" w:noHBand="0" w:noVBand="1"/>
        </w:tblPrEx>
        <w:trPr>
          <w:jc w:val="center"/>
        </w:trPr>
        <w:tc>
          <w:tcPr>
            <w:tcW w:w="9923" w:type="dxa"/>
            <w:gridSpan w:val="2"/>
            <w:tcMar>
              <w:top w:w="57" w:type="dxa"/>
              <w:bottom w:w="57" w:type="dxa"/>
            </w:tcMar>
          </w:tcPr>
          <w:p w14:paraId="67B8331E" w14:textId="6062E7DA" w:rsidR="00ED2EE5" w:rsidRPr="005E07A2" w:rsidRDefault="00ED2EE5" w:rsidP="00EA75F6">
            <w:pPr>
              <w:spacing w:before="40" w:after="40"/>
              <w:ind w:left="57" w:right="57"/>
              <w:jc w:val="both"/>
              <w:rPr>
                <w:rFonts w:cstheme="minorHAnsi"/>
                <w:b/>
                <w:bCs/>
                <w:sz w:val="28"/>
                <w:szCs w:val="24"/>
              </w:rPr>
            </w:pPr>
            <w:r w:rsidRPr="005E07A2">
              <w:rPr>
                <w:b/>
                <w:sz w:val="28"/>
              </w:rPr>
              <w:t>Medical Information:</w:t>
            </w:r>
          </w:p>
        </w:tc>
      </w:tr>
      <w:tr w:rsidR="00ED2EE5" w14:paraId="6BDE6ADA" w14:textId="77777777" w:rsidTr="00D1246A">
        <w:tblPrEx>
          <w:tblLook w:val="0420" w:firstRow="1" w:lastRow="0" w:firstColumn="0" w:lastColumn="0" w:noHBand="0" w:noVBand="1"/>
        </w:tblPrEx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5E11DADA" w14:textId="2FC00659" w:rsidR="00ED2EE5" w:rsidRPr="005E07A2" w:rsidRDefault="00D1246A" w:rsidP="00EA75F6">
            <w:pPr>
              <w:spacing w:before="40" w:after="40"/>
              <w:ind w:left="57"/>
              <w:rPr>
                <w:bCs/>
                <w:color w:val="000000" w:themeColor="text1"/>
                <w:sz w:val="24"/>
              </w:rPr>
            </w:pPr>
            <w:r w:rsidRPr="005E07A2">
              <w:rPr>
                <w:bCs/>
                <w:color w:val="000000" w:themeColor="text1"/>
                <w:sz w:val="24"/>
                <w:szCs w:val="24"/>
              </w:rPr>
              <w:t>Diagnosis</w:t>
            </w:r>
            <w:r w:rsidR="00ED2EE5" w:rsidRPr="005E07A2">
              <w:rPr>
                <w:bCs/>
                <w:color w:val="000000" w:themeColor="text1"/>
                <w:sz w:val="24"/>
              </w:rPr>
              <w:t>:</w:t>
            </w:r>
          </w:p>
        </w:tc>
        <w:tc>
          <w:tcPr>
            <w:tcW w:w="6662" w:type="dxa"/>
            <w:vAlign w:val="center"/>
          </w:tcPr>
          <w:p w14:paraId="6E05B42F" w14:textId="089549D7" w:rsidR="00ED2EE5" w:rsidRDefault="00000000" w:rsidP="00ED2EE5">
            <w:pPr>
              <w:spacing w:before="40" w:after="40"/>
              <w:ind w:left="57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2055722822"/>
                <w:placeholder>
                  <w:docPart w:val="A808BF825B2E4C39A93E7FBF29CFB45B"/>
                </w:placeholder>
                <w:showingPlcHdr/>
              </w:sdtPr>
              <w:sdtContent>
                <w:r w:rsidR="00ED2EE5" w:rsidRPr="00D1246A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</w:t>
                </w:r>
                <w:r w:rsidR="00D1246A" w:rsidRPr="00D1246A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Diagnosis of the Patient</w:t>
                </w:r>
                <w:r w:rsidR="00ED2EE5" w:rsidRPr="00D1246A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sdtContent>
            </w:sdt>
          </w:p>
        </w:tc>
      </w:tr>
      <w:tr w:rsidR="00ED2EE5" w14:paraId="016643E6" w14:textId="77777777" w:rsidTr="00D1246A">
        <w:tblPrEx>
          <w:tblLook w:val="0420" w:firstRow="1" w:lastRow="0" w:firstColumn="0" w:lastColumn="0" w:noHBand="0" w:noVBand="1"/>
        </w:tblPrEx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4EB63018" w14:textId="0B15F737" w:rsidR="00ED2EE5" w:rsidRPr="005E07A2" w:rsidRDefault="00D1246A" w:rsidP="00EA75F6">
            <w:pPr>
              <w:spacing w:before="40" w:after="40"/>
              <w:ind w:left="57"/>
              <w:rPr>
                <w:bCs/>
                <w:color w:val="000000" w:themeColor="text1"/>
                <w:sz w:val="24"/>
              </w:rPr>
            </w:pPr>
            <w:r w:rsidRPr="005E07A2">
              <w:rPr>
                <w:bCs/>
                <w:color w:val="000000" w:themeColor="text1"/>
                <w:sz w:val="24"/>
                <w:szCs w:val="24"/>
              </w:rPr>
              <w:t>Date of Initial Visit</w:t>
            </w:r>
            <w:r w:rsidR="00ED2EE5" w:rsidRPr="005E07A2">
              <w:rPr>
                <w:bCs/>
                <w:color w:val="000000" w:themeColor="text1"/>
                <w:sz w:val="24"/>
              </w:rPr>
              <w:t>:</w:t>
            </w:r>
          </w:p>
        </w:tc>
        <w:tc>
          <w:tcPr>
            <w:tcW w:w="6662" w:type="dxa"/>
            <w:vAlign w:val="center"/>
          </w:tcPr>
          <w:sdt>
            <w:sdtPr>
              <w:rPr>
                <w:rFonts w:cstheme="minorHAnsi"/>
                <w:bCs/>
                <w:color w:val="000000" w:themeColor="text1"/>
                <w:sz w:val="24"/>
                <w:szCs w:val="24"/>
              </w:rPr>
              <w:id w:val="-911545122"/>
              <w:placeholder>
                <w:docPart w:val="7686209878DE44998F156C2D8302CC5A"/>
              </w:placeholder>
              <w:showingPlcHdr/>
              <w:date>
                <w:dateFormat w:val="dd/MM/yyyy"/>
                <w:lid w:val="en-PK"/>
                <w:storeMappedDataAs w:val="dateTime"/>
                <w:calendar w:val="gregorian"/>
              </w:date>
            </w:sdtPr>
            <w:sdtContent>
              <w:p w14:paraId="3E5FEF25" w14:textId="77777777" w:rsidR="00ED2EE5" w:rsidRDefault="00ED2EE5" w:rsidP="00EA75F6">
                <w:pPr>
                  <w:spacing w:before="40" w:after="40"/>
                  <w:ind w:left="57"/>
                  <w:jc w:val="both"/>
                  <w:rPr>
                    <w:rFonts w:cstheme="minorHAnsi"/>
                    <w:bCs/>
                    <w:color w:val="000000" w:themeColor="text1"/>
                    <w:sz w:val="24"/>
                    <w:szCs w:val="24"/>
                  </w:rPr>
                </w:pPr>
                <w:r>
                  <w:rPr>
                    <w:rFonts w:cstheme="minorHAnsi"/>
                    <w:bCs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MM/DD/YYYY</w:t>
                </w:r>
                <w:r w:rsidRPr="00AA075E">
                  <w:rPr>
                    <w:rFonts w:cstheme="minorHAnsi"/>
                    <w:bCs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p>
            </w:sdtContent>
          </w:sdt>
        </w:tc>
      </w:tr>
      <w:tr w:rsidR="00ED2EE5" w14:paraId="7BB12FE5" w14:textId="77777777" w:rsidTr="00D1246A">
        <w:tblPrEx>
          <w:tblLook w:val="0420" w:firstRow="1" w:lastRow="0" w:firstColumn="0" w:lastColumn="0" w:noHBand="0" w:noVBand="1"/>
        </w:tblPrEx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4B477FC8" w14:textId="39C14E04" w:rsidR="00ED2EE5" w:rsidRPr="005E07A2" w:rsidRDefault="00D1246A" w:rsidP="00EA75F6">
            <w:pPr>
              <w:spacing w:before="40" w:after="40"/>
              <w:ind w:left="57"/>
              <w:rPr>
                <w:bCs/>
                <w:color w:val="000000" w:themeColor="text1"/>
                <w:sz w:val="24"/>
              </w:rPr>
            </w:pPr>
            <w:r w:rsidRPr="005E07A2">
              <w:rPr>
                <w:bCs/>
                <w:color w:val="000000" w:themeColor="text1"/>
                <w:sz w:val="24"/>
                <w:szCs w:val="24"/>
              </w:rPr>
              <w:t>Date of Last Visit</w:t>
            </w:r>
            <w:r w:rsidR="00ED2EE5" w:rsidRPr="005E07A2">
              <w:rPr>
                <w:bCs/>
                <w:color w:val="000000" w:themeColor="text1"/>
                <w:sz w:val="24"/>
              </w:rPr>
              <w:t>:</w:t>
            </w:r>
          </w:p>
        </w:tc>
        <w:tc>
          <w:tcPr>
            <w:tcW w:w="6662" w:type="dxa"/>
            <w:vAlign w:val="center"/>
          </w:tcPr>
          <w:sdt>
            <w:sdtPr>
              <w:rPr>
                <w:rFonts w:cstheme="minorHAnsi"/>
                <w:bCs/>
                <w:color w:val="000000" w:themeColor="text1"/>
                <w:sz w:val="24"/>
                <w:szCs w:val="24"/>
              </w:rPr>
              <w:id w:val="-182513516"/>
              <w:placeholder>
                <w:docPart w:val="625E33DBA2AF490E84CAB27C489F6C33"/>
              </w:placeholder>
              <w:showingPlcHdr/>
              <w:date>
                <w:dateFormat w:val="dd/MM/yyyy"/>
                <w:lid w:val="en-PK"/>
                <w:storeMappedDataAs w:val="dateTime"/>
                <w:calendar w:val="gregorian"/>
              </w:date>
            </w:sdtPr>
            <w:sdtContent>
              <w:p w14:paraId="10FE0276" w14:textId="5A0EF3CA" w:rsidR="00ED2EE5" w:rsidRDefault="00D1246A" w:rsidP="00D1246A">
                <w:pPr>
                  <w:spacing w:before="40" w:after="40"/>
                  <w:ind w:left="57"/>
                  <w:jc w:val="both"/>
                  <w:rPr>
                    <w:rFonts w:cstheme="minorHAnsi"/>
                    <w:bCs/>
                    <w:color w:val="000000" w:themeColor="text1"/>
                    <w:sz w:val="24"/>
                    <w:szCs w:val="24"/>
                  </w:rPr>
                </w:pPr>
                <w:r>
                  <w:rPr>
                    <w:rFonts w:cstheme="minorHAnsi"/>
                    <w:bCs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MM/DD/YYYY</w:t>
                </w:r>
                <w:r w:rsidRPr="00AA075E">
                  <w:rPr>
                    <w:rFonts w:cstheme="minorHAnsi"/>
                    <w:bCs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p>
            </w:sdtContent>
          </w:sdt>
        </w:tc>
      </w:tr>
      <w:tr w:rsidR="00ED2EE5" w14:paraId="78202E1C" w14:textId="77777777" w:rsidTr="00D1246A">
        <w:tblPrEx>
          <w:tblLook w:val="0420" w:firstRow="1" w:lastRow="0" w:firstColumn="0" w:lastColumn="0" w:noHBand="0" w:noVBand="1"/>
        </w:tblPrEx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57876BE3" w14:textId="24E33B8B" w:rsidR="00ED2EE5" w:rsidRPr="005E07A2" w:rsidRDefault="00D1246A" w:rsidP="00EA75F6">
            <w:pPr>
              <w:spacing w:before="40" w:after="40"/>
              <w:ind w:left="57"/>
              <w:rPr>
                <w:bCs/>
                <w:color w:val="000000" w:themeColor="text1"/>
                <w:sz w:val="24"/>
              </w:rPr>
            </w:pPr>
            <w:r w:rsidRPr="005E07A2">
              <w:rPr>
                <w:bCs/>
                <w:color w:val="000000" w:themeColor="text1"/>
                <w:sz w:val="24"/>
                <w:szCs w:val="24"/>
              </w:rPr>
              <w:t>Treatment Provided</w:t>
            </w:r>
            <w:r w:rsidR="00ED2EE5" w:rsidRPr="005E07A2">
              <w:rPr>
                <w:bCs/>
                <w:color w:val="000000" w:themeColor="text1"/>
                <w:sz w:val="24"/>
              </w:rPr>
              <w:t>:</w:t>
            </w:r>
          </w:p>
        </w:tc>
        <w:tc>
          <w:tcPr>
            <w:tcW w:w="6662" w:type="dxa"/>
            <w:vAlign w:val="center"/>
          </w:tcPr>
          <w:p w14:paraId="0142BB82" w14:textId="484FC64A" w:rsidR="00ED2EE5" w:rsidRDefault="00000000" w:rsidP="00EA75F6">
            <w:pPr>
              <w:spacing w:before="40" w:after="40"/>
              <w:ind w:left="57"/>
              <w:rPr>
                <w:b/>
                <w:color w:val="990033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-1815871862"/>
                <w:placeholder>
                  <w:docPart w:val="BDED30F6FE6C44DD98B00DF5F6F458AD"/>
                </w:placeholder>
                <w:showingPlcHdr/>
              </w:sdtPr>
              <w:sdtContent>
                <w:r w:rsidR="00ED2EE5" w:rsidRPr="00D1246A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</w:t>
                </w:r>
                <w:r w:rsidR="00D1246A" w:rsidRPr="00D1246A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Provide Details about the Treatment</w:t>
                </w:r>
                <w:r w:rsidR="00ED2EE5" w:rsidRPr="00D1246A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sdtContent>
            </w:sdt>
          </w:p>
        </w:tc>
      </w:tr>
      <w:tr w:rsidR="00ED2EE5" w14:paraId="0564987B" w14:textId="77777777" w:rsidTr="00D1246A">
        <w:tblPrEx>
          <w:tblLook w:val="0420" w:firstRow="1" w:lastRow="0" w:firstColumn="0" w:lastColumn="0" w:noHBand="0" w:noVBand="1"/>
        </w:tblPrEx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0595D7BF" w14:textId="35DE7E2B" w:rsidR="00ED2EE5" w:rsidRPr="005E07A2" w:rsidRDefault="00D1246A" w:rsidP="00D1246A">
            <w:pPr>
              <w:spacing w:before="40" w:after="160"/>
              <w:ind w:left="57"/>
              <w:rPr>
                <w:bCs/>
                <w:sz w:val="24"/>
              </w:rPr>
            </w:pPr>
            <w:r w:rsidRPr="005E07A2">
              <w:rPr>
                <w:bCs/>
                <w:sz w:val="24"/>
                <w:szCs w:val="24"/>
              </w:rPr>
              <w:lastRenderedPageBreak/>
              <w:t>Medications Prescribed</w:t>
            </w:r>
            <w:r w:rsidR="00ED2EE5" w:rsidRPr="005E07A2">
              <w:rPr>
                <w:bCs/>
                <w:sz w:val="24"/>
              </w:rPr>
              <w:t>:</w:t>
            </w:r>
          </w:p>
        </w:tc>
        <w:tc>
          <w:tcPr>
            <w:tcW w:w="6662" w:type="dxa"/>
            <w:vAlign w:val="center"/>
          </w:tcPr>
          <w:p w14:paraId="608264DF" w14:textId="60675AC7" w:rsidR="00ED2EE5" w:rsidRDefault="00000000" w:rsidP="00D1246A">
            <w:pPr>
              <w:spacing w:before="40" w:after="160"/>
              <w:ind w:left="57"/>
              <w:rPr>
                <w:b/>
                <w:color w:val="990033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1968780990"/>
                <w:placeholder>
                  <w:docPart w:val="4A218A52FE5E4E908918AAC0D94C1FD2"/>
                </w:placeholder>
                <w:showingPlcHdr/>
              </w:sdtPr>
              <w:sdtContent>
                <w:r w:rsidR="00ED2EE5" w:rsidRPr="00D1246A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</w:t>
                </w:r>
                <w:r w:rsidR="00D1246A" w:rsidRPr="00D1246A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List of Medications if Applicable</w:t>
                </w:r>
                <w:r w:rsidR="00ED2EE5" w:rsidRPr="00D1246A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sdtContent>
            </w:sdt>
          </w:p>
        </w:tc>
      </w:tr>
      <w:tr w:rsidR="00ED2EE5" w14:paraId="0FED202B" w14:textId="77777777" w:rsidTr="00D1246A">
        <w:tblPrEx>
          <w:tblLook w:val="0420" w:firstRow="1" w:lastRow="0" w:firstColumn="0" w:lastColumn="0" w:noHBand="0" w:noVBand="1"/>
        </w:tblPrEx>
        <w:trPr>
          <w:jc w:val="center"/>
        </w:trPr>
        <w:tc>
          <w:tcPr>
            <w:tcW w:w="9923" w:type="dxa"/>
            <w:gridSpan w:val="2"/>
            <w:tcMar>
              <w:top w:w="57" w:type="dxa"/>
              <w:bottom w:w="57" w:type="dxa"/>
            </w:tcMar>
          </w:tcPr>
          <w:p w14:paraId="581099E7" w14:textId="27625D83" w:rsidR="00ED2EE5" w:rsidRPr="005E07A2" w:rsidRDefault="00D1246A" w:rsidP="00EA75F6">
            <w:pPr>
              <w:spacing w:before="40" w:after="40"/>
              <w:ind w:left="57" w:right="57"/>
              <w:jc w:val="both"/>
              <w:rPr>
                <w:rFonts w:cstheme="minorHAnsi"/>
                <w:b/>
                <w:bCs/>
                <w:sz w:val="28"/>
                <w:szCs w:val="24"/>
              </w:rPr>
            </w:pPr>
            <w:r w:rsidRPr="005E07A2">
              <w:rPr>
                <w:b/>
                <w:sz w:val="28"/>
              </w:rPr>
              <w:t>Return to Work</w:t>
            </w:r>
            <w:r w:rsidR="00ED2EE5" w:rsidRPr="005E07A2">
              <w:rPr>
                <w:b/>
                <w:sz w:val="28"/>
              </w:rPr>
              <w:t xml:space="preserve"> Information:</w:t>
            </w:r>
          </w:p>
        </w:tc>
      </w:tr>
      <w:tr w:rsidR="00ED2EE5" w14:paraId="131F4F33" w14:textId="77777777" w:rsidTr="00D1246A">
        <w:tblPrEx>
          <w:tblLook w:val="0420" w:firstRow="1" w:lastRow="0" w:firstColumn="0" w:lastColumn="0" w:noHBand="0" w:noVBand="1"/>
        </w:tblPrEx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5EF7ABA6" w14:textId="399BBDAB" w:rsidR="00ED2EE5" w:rsidRPr="005E07A2" w:rsidRDefault="00D1246A" w:rsidP="00EA75F6">
            <w:pPr>
              <w:spacing w:before="40" w:after="40"/>
              <w:ind w:left="57"/>
              <w:rPr>
                <w:bCs/>
                <w:color w:val="000000" w:themeColor="text1"/>
                <w:sz w:val="24"/>
              </w:rPr>
            </w:pPr>
            <w:r w:rsidRPr="005E07A2">
              <w:rPr>
                <w:bCs/>
                <w:color w:val="000000" w:themeColor="text1"/>
                <w:sz w:val="24"/>
                <w:szCs w:val="24"/>
              </w:rPr>
              <w:t>Date to Return to Work</w:t>
            </w:r>
            <w:r w:rsidR="00ED2EE5" w:rsidRPr="005E07A2">
              <w:rPr>
                <w:bCs/>
                <w:color w:val="000000" w:themeColor="text1"/>
                <w:sz w:val="24"/>
              </w:rPr>
              <w:t>:</w:t>
            </w:r>
          </w:p>
        </w:tc>
        <w:tc>
          <w:tcPr>
            <w:tcW w:w="6662" w:type="dxa"/>
            <w:vAlign w:val="center"/>
          </w:tcPr>
          <w:sdt>
            <w:sdtPr>
              <w:rPr>
                <w:rFonts w:cstheme="minorHAnsi"/>
                <w:bCs/>
                <w:color w:val="000000" w:themeColor="text1"/>
                <w:sz w:val="24"/>
                <w:szCs w:val="24"/>
              </w:rPr>
              <w:id w:val="2007781469"/>
              <w:placeholder>
                <w:docPart w:val="EBB4D94A0534466893804EB38FA1836B"/>
              </w:placeholder>
              <w:showingPlcHdr/>
              <w:date>
                <w:dateFormat w:val="dd/MM/yyyy"/>
                <w:lid w:val="en-PK"/>
                <w:storeMappedDataAs w:val="dateTime"/>
                <w:calendar w:val="gregorian"/>
              </w:date>
            </w:sdtPr>
            <w:sdtContent>
              <w:p w14:paraId="5E80ED5F" w14:textId="4FDA617D" w:rsidR="00ED2EE5" w:rsidRDefault="00D1246A" w:rsidP="00D1246A">
                <w:pPr>
                  <w:spacing w:before="40" w:after="40"/>
                  <w:ind w:left="57"/>
                  <w:jc w:val="both"/>
                  <w:rPr>
                    <w:rFonts w:cstheme="minorHAnsi"/>
                    <w:bCs/>
                    <w:color w:val="000000" w:themeColor="text1"/>
                    <w:sz w:val="24"/>
                    <w:szCs w:val="24"/>
                  </w:rPr>
                </w:pPr>
                <w:r>
                  <w:rPr>
                    <w:rFonts w:cstheme="minorHAnsi"/>
                    <w:bCs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MM/DD/YYYY</w:t>
                </w:r>
                <w:r w:rsidRPr="00AA075E">
                  <w:rPr>
                    <w:rFonts w:cstheme="minorHAnsi"/>
                    <w:bCs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p>
            </w:sdtContent>
          </w:sdt>
        </w:tc>
      </w:tr>
      <w:tr w:rsidR="00ED2EE5" w14:paraId="4BA69E89" w14:textId="77777777" w:rsidTr="00D1246A">
        <w:tblPrEx>
          <w:tblLook w:val="0420" w:firstRow="1" w:lastRow="0" w:firstColumn="0" w:lastColumn="0" w:noHBand="0" w:noVBand="1"/>
        </w:tblPrEx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332E0A68" w14:textId="3446786A" w:rsidR="00ED2EE5" w:rsidRPr="005E07A2" w:rsidRDefault="00D1246A" w:rsidP="00EA75F6">
            <w:pPr>
              <w:spacing w:before="40" w:after="40"/>
              <w:ind w:left="57"/>
              <w:rPr>
                <w:bCs/>
                <w:color w:val="000000" w:themeColor="text1"/>
                <w:sz w:val="24"/>
              </w:rPr>
            </w:pPr>
            <w:r w:rsidRPr="005E07A2">
              <w:rPr>
                <w:bCs/>
                <w:color w:val="000000" w:themeColor="text1"/>
                <w:sz w:val="24"/>
                <w:szCs w:val="24"/>
              </w:rPr>
              <w:t>Work Restrictions</w:t>
            </w:r>
            <w:r w:rsidR="00ED2EE5" w:rsidRPr="005E07A2">
              <w:rPr>
                <w:bCs/>
                <w:color w:val="000000" w:themeColor="text1"/>
                <w:sz w:val="24"/>
              </w:rPr>
              <w:t>:</w:t>
            </w:r>
          </w:p>
        </w:tc>
        <w:tc>
          <w:tcPr>
            <w:tcW w:w="6662" w:type="dxa"/>
            <w:vAlign w:val="center"/>
          </w:tcPr>
          <w:p w14:paraId="0851F813" w14:textId="11BE262F" w:rsidR="00ED2EE5" w:rsidRDefault="00000000" w:rsidP="00EA75F6">
            <w:pPr>
              <w:spacing w:before="40" w:after="40"/>
              <w:ind w:left="57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1003399392"/>
                <w:placeholder>
                  <w:docPart w:val="C8D44ED343E44CA697520EA8B5D3443C"/>
                </w:placeholder>
                <w:showingPlcHdr/>
              </w:sdtPr>
              <w:sdtContent>
                <w:r w:rsidR="00ED2EE5" w:rsidRPr="00D1246A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</w:t>
                </w:r>
                <w:r w:rsidR="00D1246A" w:rsidRPr="00D1246A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Any Work Restrictions. If None, State None</w:t>
                </w:r>
                <w:r w:rsidR="00ED2EE5" w:rsidRPr="00D1246A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sdtContent>
            </w:sdt>
          </w:p>
        </w:tc>
      </w:tr>
      <w:tr w:rsidR="00ED2EE5" w14:paraId="078CC9AF" w14:textId="77777777" w:rsidTr="00D1246A">
        <w:tblPrEx>
          <w:tblLook w:val="0420" w:firstRow="1" w:lastRow="0" w:firstColumn="0" w:lastColumn="0" w:noHBand="0" w:noVBand="1"/>
        </w:tblPrEx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521CB8FF" w14:textId="1134EE35" w:rsidR="00ED2EE5" w:rsidRPr="005E07A2" w:rsidRDefault="00D1246A" w:rsidP="00D1246A">
            <w:pPr>
              <w:spacing w:before="40" w:after="160"/>
              <w:ind w:left="57"/>
              <w:rPr>
                <w:bCs/>
                <w:color w:val="000000" w:themeColor="text1"/>
                <w:sz w:val="24"/>
              </w:rPr>
            </w:pPr>
            <w:r w:rsidRPr="005E07A2">
              <w:rPr>
                <w:bCs/>
                <w:color w:val="000000" w:themeColor="text1"/>
                <w:sz w:val="24"/>
                <w:szCs w:val="24"/>
              </w:rPr>
              <w:t>Follow-up Appointment Date</w:t>
            </w:r>
            <w:r w:rsidR="00ED2EE5" w:rsidRPr="005E07A2">
              <w:rPr>
                <w:bCs/>
                <w:color w:val="000000" w:themeColor="text1"/>
                <w:sz w:val="24"/>
              </w:rPr>
              <w:t>:</w:t>
            </w:r>
          </w:p>
        </w:tc>
        <w:tc>
          <w:tcPr>
            <w:tcW w:w="6662" w:type="dxa"/>
            <w:vAlign w:val="center"/>
          </w:tcPr>
          <w:sdt>
            <w:sdtPr>
              <w:rPr>
                <w:rFonts w:cstheme="minorHAnsi"/>
                <w:bCs/>
                <w:color w:val="000000" w:themeColor="text1"/>
                <w:sz w:val="24"/>
                <w:szCs w:val="24"/>
              </w:rPr>
              <w:id w:val="-1291359370"/>
              <w:placeholder>
                <w:docPart w:val="B52E9607220446C4A96A2EE5F1E1D5F5"/>
              </w:placeholder>
              <w:showingPlcHdr/>
              <w:date>
                <w:dateFormat w:val="dd/MM/yyyy"/>
                <w:lid w:val="en-PK"/>
                <w:storeMappedDataAs w:val="dateTime"/>
                <w:calendar w:val="gregorian"/>
              </w:date>
            </w:sdtPr>
            <w:sdtContent>
              <w:p w14:paraId="32F1F690" w14:textId="252EA4CA" w:rsidR="00ED2EE5" w:rsidRDefault="00D1246A" w:rsidP="00D1246A">
                <w:pPr>
                  <w:spacing w:before="40" w:after="160"/>
                  <w:ind w:left="57"/>
                  <w:jc w:val="both"/>
                  <w:rPr>
                    <w:rFonts w:cstheme="minorHAnsi"/>
                    <w:bCs/>
                    <w:color w:val="000000" w:themeColor="text1"/>
                    <w:sz w:val="24"/>
                    <w:szCs w:val="24"/>
                  </w:rPr>
                </w:pPr>
                <w:r>
                  <w:rPr>
                    <w:rFonts w:cstheme="minorHAnsi"/>
                    <w:bCs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MM/DD/YYYY</w:t>
                </w:r>
                <w:r w:rsidRPr="00AA075E">
                  <w:rPr>
                    <w:rFonts w:cstheme="minorHAnsi"/>
                    <w:bCs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p>
            </w:sdtContent>
          </w:sdt>
        </w:tc>
      </w:tr>
      <w:tr w:rsidR="00ED2EE5" w14:paraId="7D35F9F4" w14:textId="77777777" w:rsidTr="004B38BA">
        <w:trPr>
          <w:jc w:val="center"/>
        </w:trPr>
        <w:tc>
          <w:tcPr>
            <w:tcW w:w="9923" w:type="dxa"/>
            <w:gridSpan w:val="2"/>
            <w:tcMar>
              <w:top w:w="57" w:type="dxa"/>
              <w:bottom w:w="57" w:type="dxa"/>
            </w:tcMar>
          </w:tcPr>
          <w:p w14:paraId="52D62AD4" w14:textId="734CF5B8" w:rsidR="00ED2EE5" w:rsidRPr="005E07A2" w:rsidRDefault="00D1246A" w:rsidP="00ED2EE5">
            <w:pPr>
              <w:spacing w:before="40" w:after="40"/>
              <w:ind w:left="57" w:right="57"/>
              <w:jc w:val="both"/>
              <w:rPr>
                <w:rFonts w:cstheme="minorHAnsi"/>
                <w:b/>
                <w:bCs/>
                <w:sz w:val="28"/>
                <w:szCs w:val="24"/>
              </w:rPr>
            </w:pPr>
            <w:r w:rsidRPr="005E07A2">
              <w:rPr>
                <w:b/>
                <w:sz w:val="28"/>
              </w:rPr>
              <w:t>Certification</w:t>
            </w:r>
            <w:r w:rsidR="00ED2EE5" w:rsidRPr="005E07A2">
              <w:rPr>
                <w:b/>
                <w:sz w:val="28"/>
              </w:rPr>
              <w:t>:</w:t>
            </w:r>
          </w:p>
        </w:tc>
      </w:tr>
      <w:tr w:rsidR="00ED2EE5" w:rsidRPr="007B6014" w14:paraId="44AD5945" w14:textId="77777777" w:rsidTr="004B38BA">
        <w:trPr>
          <w:jc w:val="center"/>
        </w:trPr>
        <w:tc>
          <w:tcPr>
            <w:tcW w:w="9923" w:type="dxa"/>
            <w:gridSpan w:val="2"/>
            <w:tcMar>
              <w:top w:w="57" w:type="dxa"/>
              <w:bottom w:w="57" w:type="dxa"/>
            </w:tcMar>
          </w:tcPr>
          <w:p w14:paraId="1AC2F7E9" w14:textId="56D5A715" w:rsidR="00ED2EE5" w:rsidRPr="00D1246A" w:rsidRDefault="00D1246A" w:rsidP="00D1246A">
            <w:pPr>
              <w:spacing w:before="40" w:after="40" w:line="276" w:lineRule="auto"/>
              <w:ind w:left="57" w:right="57"/>
              <w:jc w:val="both"/>
              <w:rPr>
                <w:color w:val="000000" w:themeColor="text1"/>
                <w:sz w:val="24"/>
                <w:szCs w:val="24"/>
              </w:rPr>
            </w:pPr>
            <w:r w:rsidRPr="00BB5B0A">
              <w:rPr>
                <w:color w:val="000000" w:themeColor="text1"/>
                <w:sz w:val="24"/>
                <w:szCs w:val="24"/>
              </w:rPr>
              <w:t>I certify that I have examined the patient, [Patient's Full Name], and attest to the information provided in this letter.</w:t>
            </w:r>
          </w:p>
        </w:tc>
      </w:tr>
      <w:tr w:rsidR="00ED2EE5" w14:paraId="7B5A2C01" w14:textId="77777777" w:rsidTr="00D1246A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7A083C15" w14:textId="0D3E3268" w:rsidR="00ED2EE5" w:rsidRPr="005E07A2" w:rsidRDefault="00D1246A" w:rsidP="00ED2EE5">
            <w:pPr>
              <w:spacing w:before="40" w:after="40"/>
              <w:ind w:left="57"/>
              <w:rPr>
                <w:bCs/>
                <w:color w:val="000000" w:themeColor="text1"/>
                <w:sz w:val="24"/>
              </w:rPr>
            </w:pPr>
            <w:r w:rsidRPr="005E07A2">
              <w:rPr>
                <w:bCs/>
                <w:color w:val="000000" w:themeColor="text1"/>
                <w:sz w:val="24"/>
              </w:rPr>
              <w:t>Physician Full</w:t>
            </w:r>
            <w:r w:rsidR="00ED2EE5" w:rsidRPr="005E07A2">
              <w:rPr>
                <w:bCs/>
                <w:color w:val="000000" w:themeColor="text1"/>
                <w:sz w:val="24"/>
              </w:rPr>
              <w:t xml:space="preserve"> Name:</w:t>
            </w:r>
          </w:p>
        </w:tc>
        <w:tc>
          <w:tcPr>
            <w:tcW w:w="6662" w:type="dxa"/>
            <w:vAlign w:val="center"/>
          </w:tcPr>
          <w:p w14:paraId="28F5DE34" w14:textId="33E13329" w:rsidR="00ED2EE5" w:rsidRDefault="00000000" w:rsidP="00ED2EE5">
            <w:pPr>
              <w:spacing w:before="40" w:after="40"/>
              <w:ind w:left="57"/>
              <w:jc w:val="both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1427686557"/>
                <w:placeholder>
                  <w:docPart w:val="AF6A092CB73C44FE947DB0DF62B8D98E"/>
                </w:placeholder>
                <w:showingPlcHdr/>
              </w:sdtPr>
              <w:sdtContent>
                <w:r w:rsidR="00ED2EE5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First Name]</w:t>
                </w:r>
              </w:sdtContent>
            </w:sdt>
            <w:r w:rsidR="00ED2EE5">
              <w:rPr>
                <w:color w:val="000000" w:themeColor="text1"/>
                <w:sz w:val="24"/>
                <w:szCs w:val="24"/>
              </w:rPr>
              <w:t xml:space="preserve"> </w:t>
            </w:r>
            <w:sdt>
              <w:sdtPr>
                <w:rPr>
                  <w:color w:val="000000" w:themeColor="text1"/>
                  <w:sz w:val="24"/>
                  <w:szCs w:val="24"/>
                </w:rPr>
                <w:id w:val="390698545"/>
                <w:placeholder>
                  <w:docPart w:val="38E8C41B938345C4A42CA2F3048C8DE3"/>
                </w:placeholder>
                <w:showingPlcHdr/>
              </w:sdtPr>
              <w:sdtContent>
                <w:r w:rsidR="00ED2EE5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Last Name]</w:t>
                </w:r>
              </w:sdtContent>
            </w:sdt>
          </w:p>
        </w:tc>
      </w:tr>
      <w:tr w:rsidR="00D1246A" w14:paraId="6F1D054A" w14:textId="77777777" w:rsidTr="00D1246A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226946E5" w14:textId="215CA7FF" w:rsidR="00D1246A" w:rsidRPr="005E07A2" w:rsidRDefault="00D1246A" w:rsidP="00ED2EE5">
            <w:pPr>
              <w:spacing w:before="40" w:after="40"/>
              <w:ind w:left="57"/>
              <w:rPr>
                <w:bCs/>
                <w:color w:val="000000" w:themeColor="text1"/>
                <w:sz w:val="24"/>
              </w:rPr>
            </w:pPr>
            <w:r w:rsidRPr="005E07A2">
              <w:rPr>
                <w:bCs/>
                <w:color w:val="000000" w:themeColor="text1"/>
                <w:sz w:val="24"/>
              </w:rPr>
              <w:t>Physician Signature:</w:t>
            </w:r>
          </w:p>
        </w:tc>
        <w:tc>
          <w:tcPr>
            <w:tcW w:w="6662" w:type="dxa"/>
            <w:vAlign w:val="center"/>
          </w:tcPr>
          <w:p w14:paraId="3BD17FB5" w14:textId="325B0741" w:rsidR="00D1246A" w:rsidRDefault="00000000" w:rsidP="00ED2EE5">
            <w:pPr>
              <w:spacing w:before="40" w:after="40"/>
              <w:ind w:left="57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b/>
                  <w:color w:val="000000" w:themeColor="text1"/>
                  <w:sz w:val="24"/>
                  <w:szCs w:val="24"/>
                </w:rPr>
                <w:id w:val="1910421993"/>
                <w:placeholder>
                  <w:docPart w:val="F051C3EDA22243D6802B3BDD09CA0B72"/>
                </w:placeholder>
                <w:showingPlcHdr/>
              </w:sdtPr>
              <w:sdtContent>
                <w:r w:rsidR="00D1246A" w:rsidRPr="00DC1086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</w:t>
                </w:r>
                <w:r w:rsidR="00D1246A" w:rsidRPr="00DC1086">
                  <w:rPr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Signature]</w:t>
                </w:r>
              </w:sdtContent>
            </w:sdt>
          </w:p>
        </w:tc>
      </w:tr>
      <w:tr w:rsidR="00ED2EE5" w14:paraId="5D3B561E" w14:textId="77777777" w:rsidTr="00D1246A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4D572EA1" w14:textId="1AE5BFD7" w:rsidR="00ED2EE5" w:rsidRPr="005E07A2" w:rsidRDefault="00ED2EE5" w:rsidP="00ED2EE5">
            <w:pPr>
              <w:spacing w:before="40" w:after="40"/>
              <w:ind w:left="57"/>
              <w:rPr>
                <w:bCs/>
                <w:color w:val="000000" w:themeColor="text1"/>
                <w:sz w:val="24"/>
              </w:rPr>
            </w:pPr>
            <w:r w:rsidRPr="005E07A2">
              <w:rPr>
                <w:bCs/>
                <w:color w:val="000000" w:themeColor="text1"/>
                <w:sz w:val="24"/>
              </w:rPr>
              <w:t>Date:</w:t>
            </w:r>
          </w:p>
        </w:tc>
        <w:tc>
          <w:tcPr>
            <w:tcW w:w="6662" w:type="dxa"/>
            <w:vAlign w:val="center"/>
          </w:tcPr>
          <w:p w14:paraId="24A4B187" w14:textId="24A5871B" w:rsidR="00ED2EE5" w:rsidRDefault="00000000" w:rsidP="00ED2EE5">
            <w:pPr>
              <w:spacing w:before="40" w:after="40"/>
              <w:ind w:left="57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bCs/>
                  <w:color w:val="000000" w:themeColor="text1"/>
                  <w:sz w:val="24"/>
                  <w:szCs w:val="24"/>
                </w:rPr>
                <w:id w:val="542563848"/>
                <w:placeholder>
                  <w:docPart w:val="6DC9CFF58EB945ABB1F27F3556726BBA"/>
                </w:placeholder>
                <w:showingPlcHdr/>
                <w:date>
                  <w:dateFormat w:val="dd/MM/yyyy"/>
                  <w:lid w:val="en-PK"/>
                  <w:storeMappedDataAs w:val="dateTime"/>
                  <w:calendar w:val="gregorian"/>
                </w:date>
              </w:sdtPr>
              <w:sdtContent>
                <w:r w:rsidR="00ED2EE5">
                  <w:rPr>
                    <w:rFonts w:cstheme="minorHAnsi"/>
                    <w:bCs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[MM/DD/YYYY</w:t>
                </w:r>
                <w:r w:rsidR="00ED2EE5" w:rsidRPr="00AA075E">
                  <w:rPr>
                    <w:rFonts w:cstheme="minorHAnsi"/>
                    <w:bCs/>
                    <w:color w:val="000000" w:themeColor="text1"/>
                    <w:sz w:val="24"/>
                    <w:szCs w:val="24"/>
                    <w:shd w:val="clear" w:color="auto" w:fill="FFF2CC" w:themeFill="accent4" w:themeFillTint="33"/>
                  </w:rPr>
                  <w:t>]</w:t>
                </w:r>
              </w:sdtContent>
            </w:sdt>
          </w:p>
        </w:tc>
      </w:tr>
    </w:tbl>
    <w:p w14:paraId="796B1723" w14:textId="357105A8" w:rsidR="003017E4" w:rsidRPr="00306B69" w:rsidRDefault="00306B69" w:rsidP="00FC140F">
      <w:pPr>
        <w:tabs>
          <w:tab w:val="left" w:pos="7848"/>
        </w:tabs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ab/>
      </w:r>
    </w:p>
    <w:sectPr w:rsidR="003017E4" w:rsidRPr="00306B69" w:rsidSect="00D1246A"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6C46B3" w14:textId="77777777" w:rsidR="008B3952" w:rsidRDefault="008B3952" w:rsidP="00261DF4">
      <w:pPr>
        <w:spacing w:after="0" w:line="240" w:lineRule="auto"/>
      </w:pPr>
      <w:r>
        <w:separator/>
      </w:r>
    </w:p>
  </w:endnote>
  <w:endnote w:type="continuationSeparator" w:id="0">
    <w:p w14:paraId="198342D6" w14:textId="77777777" w:rsidR="008B3952" w:rsidRDefault="008B3952" w:rsidP="00261D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0456D4" w14:textId="77777777" w:rsidR="008B3952" w:rsidRDefault="008B3952" w:rsidP="00261DF4">
      <w:pPr>
        <w:spacing w:after="0" w:line="240" w:lineRule="auto"/>
      </w:pPr>
      <w:r>
        <w:separator/>
      </w:r>
    </w:p>
  </w:footnote>
  <w:footnote w:type="continuationSeparator" w:id="0">
    <w:p w14:paraId="1301B7A4" w14:textId="77777777" w:rsidR="008B3952" w:rsidRDefault="008B3952" w:rsidP="00261D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EC761B"/>
    <w:multiLevelType w:val="hybridMultilevel"/>
    <w:tmpl w:val="990609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B5A4C"/>
    <w:multiLevelType w:val="hybridMultilevel"/>
    <w:tmpl w:val="A30C8BFC"/>
    <w:lvl w:ilvl="0" w:tplc="C03685BC">
      <w:start w:val="1"/>
      <w:numFmt w:val="decimal"/>
      <w:lvlText w:val="%1."/>
      <w:lvlJc w:val="left"/>
      <w:pPr>
        <w:ind w:left="777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97" w:hanging="360"/>
      </w:pPr>
    </w:lvl>
    <w:lvl w:ilvl="2" w:tplc="0809001B" w:tentative="1">
      <w:start w:val="1"/>
      <w:numFmt w:val="lowerRoman"/>
      <w:lvlText w:val="%3."/>
      <w:lvlJc w:val="right"/>
      <w:pPr>
        <w:ind w:left="2217" w:hanging="180"/>
      </w:pPr>
    </w:lvl>
    <w:lvl w:ilvl="3" w:tplc="0809000F" w:tentative="1">
      <w:start w:val="1"/>
      <w:numFmt w:val="decimal"/>
      <w:lvlText w:val="%4."/>
      <w:lvlJc w:val="left"/>
      <w:pPr>
        <w:ind w:left="2937" w:hanging="360"/>
      </w:pPr>
    </w:lvl>
    <w:lvl w:ilvl="4" w:tplc="08090019" w:tentative="1">
      <w:start w:val="1"/>
      <w:numFmt w:val="lowerLetter"/>
      <w:lvlText w:val="%5."/>
      <w:lvlJc w:val="left"/>
      <w:pPr>
        <w:ind w:left="3657" w:hanging="360"/>
      </w:pPr>
    </w:lvl>
    <w:lvl w:ilvl="5" w:tplc="0809001B" w:tentative="1">
      <w:start w:val="1"/>
      <w:numFmt w:val="lowerRoman"/>
      <w:lvlText w:val="%6."/>
      <w:lvlJc w:val="right"/>
      <w:pPr>
        <w:ind w:left="4377" w:hanging="180"/>
      </w:pPr>
    </w:lvl>
    <w:lvl w:ilvl="6" w:tplc="0809000F" w:tentative="1">
      <w:start w:val="1"/>
      <w:numFmt w:val="decimal"/>
      <w:lvlText w:val="%7."/>
      <w:lvlJc w:val="left"/>
      <w:pPr>
        <w:ind w:left="5097" w:hanging="360"/>
      </w:pPr>
    </w:lvl>
    <w:lvl w:ilvl="7" w:tplc="08090019" w:tentative="1">
      <w:start w:val="1"/>
      <w:numFmt w:val="lowerLetter"/>
      <w:lvlText w:val="%8."/>
      <w:lvlJc w:val="left"/>
      <w:pPr>
        <w:ind w:left="5817" w:hanging="360"/>
      </w:pPr>
    </w:lvl>
    <w:lvl w:ilvl="8" w:tplc="08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" w15:restartNumberingAfterBreak="0">
    <w:nsid w:val="308E65FF"/>
    <w:multiLevelType w:val="hybridMultilevel"/>
    <w:tmpl w:val="66DC9340"/>
    <w:lvl w:ilvl="0" w:tplc="08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" w15:restartNumberingAfterBreak="0">
    <w:nsid w:val="4E943F2A"/>
    <w:multiLevelType w:val="multilevel"/>
    <w:tmpl w:val="BE78A3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2A13F2A"/>
    <w:multiLevelType w:val="multilevel"/>
    <w:tmpl w:val="D0922A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6460A63"/>
    <w:multiLevelType w:val="multilevel"/>
    <w:tmpl w:val="6F16F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1760BC5"/>
    <w:multiLevelType w:val="hybridMultilevel"/>
    <w:tmpl w:val="6504C64E"/>
    <w:lvl w:ilvl="0" w:tplc="2B9663A0">
      <w:start w:val="1"/>
      <w:numFmt w:val="decimal"/>
      <w:lvlText w:val="%1."/>
      <w:lvlJc w:val="left"/>
      <w:pPr>
        <w:ind w:left="777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97" w:hanging="360"/>
      </w:pPr>
    </w:lvl>
    <w:lvl w:ilvl="2" w:tplc="0809001B" w:tentative="1">
      <w:start w:val="1"/>
      <w:numFmt w:val="lowerRoman"/>
      <w:lvlText w:val="%3."/>
      <w:lvlJc w:val="right"/>
      <w:pPr>
        <w:ind w:left="2217" w:hanging="180"/>
      </w:pPr>
    </w:lvl>
    <w:lvl w:ilvl="3" w:tplc="0809000F" w:tentative="1">
      <w:start w:val="1"/>
      <w:numFmt w:val="decimal"/>
      <w:lvlText w:val="%4."/>
      <w:lvlJc w:val="left"/>
      <w:pPr>
        <w:ind w:left="2937" w:hanging="360"/>
      </w:pPr>
    </w:lvl>
    <w:lvl w:ilvl="4" w:tplc="08090019" w:tentative="1">
      <w:start w:val="1"/>
      <w:numFmt w:val="lowerLetter"/>
      <w:lvlText w:val="%5."/>
      <w:lvlJc w:val="left"/>
      <w:pPr>
        <w:ind w:left="3657" w:hanging="360"/>
      </w:pPr>
    </w:lvl>
    <w:lvl w:ilvl="5" w:tplc="0809001B" w:tentative="1">
      <w:start w:val="1"/>
      <w:numFmt w:val="lowerRoman"/>
      <w:lvlText w:val="%6."/>
      <w:lvlJc w:val="right"/>
      <w:pPr>
        <w:ind w:left="4377" w:hanging="180"/>
      </w:pPr>
    </w:lvl>
    <w:lvl w:ilvl="6" w:tplc="0809000F" w:tentative="1">
      <w:start w:val="1"/>
      <w:numFmt w:val="decimal"/>
      <w:lvlText w:val="%7."/>
      <w:lvlJc w:val="left"/>
      <w:pPr>
        <w:ind w:left="5097" w:hanging="360"/>
      </w:pPr>
    </w:lvl>
    <w:lvl w:ilvl="7" w:tplc="08090019" w:tentative="1">
      <w:start w:val="1"/>
      <w:numFmt w:val="lowerLetter"/>
      <w:lvlText w:val="%8."/>
      <w:lvlJc w:val="left"/>
      <w:pPr>
        <w:ind w:left="5817" w:hanging="360"/>
      </w:pPr>
    </w:lvl>
    <w:lvl w:ilvl="8" w:tplc="08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7" w15:restartNumberingAfterBreak="0">
    <w:nsid w:val="72142E3D"/>
    <w:multiLevelType w:val="hybridMultilevel"/>
    <w:tmpl w:val="361882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FB118B"/>
    <w:multiLevelType w:val="hybridMultilevel"/>
    <w:tmpl w:val="361882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2641751">
    <w:abstractNumId w:val="7"/>
  </w:num>
  <w:num w:numId="2" w16cid:durableId="1652563232">
    <w:abstractNumId w:val="8"/>
  </w:num>
  <w:num w:numId="3" w16cid:durableId="436409458">
    <w:abstractNumId w:val="0"/>
  </w:num>
  <w:num w:numId="4" w16cid:durableId="1667903577">
    <w:abstractNumId w:val="3"/>
  </w:num>
  <w:num w:numId="5" w16cid:durableId="245498933">
    <w:abstractNumId w:val="6"/>
  </w:num>
  <w:num w:numId="6" w16cid:durableId="240140326">
    <w:abstractNumId w:val="5"/>
  </w:num>
  <w:num w:numId="7" w16cid:durableId="52123080">
    <w:abstractNumId w:val="2"/>
  </w:num>
  <w:num w:numId="8" w16cid:durableId="268975176">
    <w:abstractNumId w:val="4"/>
  </w:num>
  <w:num w:numId="9" w16cid:durableId="6408427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1MTI2NzUyMTIwMbVU0lEKTi0uzszPAykwrAUAVUPpziwAAAA="/>
  </w:docVars>
  <w:rsids>
    <w:rsidRoot w:val="00955BD2"/>
    <w:rsid w:val="000120DB"/>
    <w:rsid w:val="00065B64"/>
    <w:rsid w:val="00077D2F"/>
    <w:rsid w:val="000E0C1A"/>
    <w:rsid w:val="000E3696"/>
    <w:rsid w:val="000E4A68"/>
    <w:rsid w:val="000F2807"/>
    <w:rsid w:val="00132AEA"/>
    <w:rsid w:val="001A14E1"/>
    <w:rsid w:val="001B731D"/>
    <w:rsid w:val="001E50AF"/>
    <w:rsid w:val="00246AD0"/>
    <w:rsid w:val="002577AA"/>
    <w:rsid w:val="00261DF4"/>
    <w:rsid w:val="0026518C"/>
    <w:rsid w:val="00291316"/>
    <w:rsid w:val="003017E4"/>
    <w:rsid w:val="00306B69"/>
    <w:rsid w:val="00315118"/>
    <w:rsid w:val="0032410D"/>
    <w:rsid w:val="00370AFF"/>
    <w:rsid w:val="00384A98"/>
    <w:rsid w:val="00397A1C"/>
    <w:rsid w:val="003E7528"/>
    <w:rsid w:val="00436C49"/>
    <w:rsid w:val="00467B44"/>
    <w:rsid w:val="004707B3"/>
    <w:rsid w:val="0048084D"/>
    <w:rsid w:val="00507BA6"/>
    <w:rsid w:val="00524224"/>
    <w:rsid w:val="005304FF"/>
    <w:rsid w:val="00531E7C"/>
    <w:rsid w:val="0053373D"/>
    <w:rsid w:val="005A2B29"/>
    <w:rsid w:val="005A4581"/>
    <w:rsid w:val="005E07A2"/>
    <w:rsid w:val="006A5889"/>
    <w:rsid w:val="0070172E"/>
    <w:rsid w:val="0070534A"/>
    <w:rsid w:val="00754556"/>
    <w:rsid w:val="00771C3D"/>
    <w:rsid w:val="007928BB"/>
    <w:rsid w:val="007B6014"/>
    <w:rsid w:val="007C4A05"/>
    <w:rsid w:val="00872AB6"/>
    <w:rsid w:val="008B3952"/>
    <w:rsid w:val="00924F41"/>
    <w:rsid w:val="009430F5"/>
    <w:rsid w:val="00955BD2"/>
    <w:rsid w:val="009700EB"/>
    <w:rsid w:val="00981173"/>
    <w:rsid w:val="00992D0D"/>
    <w:rsid w:val="009A792D"/>
    <w:rsid w:val="009D6721"/>
    <w:rsid w:val="009E34F8"/>
    <w:rsid w:val="00A3682D"/>
    <w:rsid w:val="00A44969"/>
    <w:rsid w:val="00A44D01"/>
    <w:rsid w:val="00A92811"/>
    <w:rsid w:val="00AA075E"/>
    <w:rsid w:val="00B35AE8"/>
    <w:rsid w:val="00B76449"/>
    <w:rsid w:val="00B8646C"/>
    <w:rsid w:val="00BB7E47"/>
    <w:rsid w:val="00BD6274"/>
    <w:rsid w:val="00C97013"/>
    <w:rsid w:val="00D1246A"/>
    <w:rsid w:val="00D7624E"/>
    <w:rsid w:val="00DB555B"/>
    <w:rsid w:val="00DF1990"/>
    <w:rsid w:val="00DF29B2"/>
    <w:rsid w:val="00E255F4"/>
    <w:rsid w:val="00E27ACE"/>
    <w:rsid w:val="00E87AAB"/>
    <w:rsid w:val="00E95C30"/>
    <w:rsid w:val="00EA5D5E"/>
    <w:rsid w:val="00EC60B6"/>
    <w:rsid w:val="00ED2EE5"/>
    <w:rsid w:val="00EE29CF"/>
    <w:rsid w:val="00F6060D"/>
    <w:rsid w:val="00F630F7"/>
    <w:rsid w:val="00F633F8"/>
    <w:rsid w:val="00F63624"/>
    <w:rsid w:val="00FC140F"/>
    <w:rsid w:val="00FD3806"/>
    <w:rsid w:val="00FE1F7E"/>
    <w:rsid w:val="00FF2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03C2E2"/>
  <w15:chartTrackingRefBased/>
  <w15:docId w15:val="{0BB1917A-048D-4A71-B0A4-A31A3634E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BD2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682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3373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61D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DF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61D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1DF4"/>
    <w:rPr>
      <w:lang w:val="en-GB"/>
    </w:rPr>
  </w:style>
  <w:style w:type="paragraph" w:styleId="NormalWeb">
    <w:name w:val="Normal (Web)"/>
    <w:basedOn w:val="Normal"/>
    <w:uiPriority w:val="99"/>
    <w:unhideWhenUsed/>
    <w:rsid w:val="00E255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EA5D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B7E47"/>
    <w:rPr>
      <w:b/>
      <w:bCs/>
    </w:rPr>
  </w:style>
  <w:style w:type="character" w:styleId="Emphasis">
    <w:name w:val="Emphasis"/>
    <w:basedOn w:val="DefaultParagraphFont"/>
    <w:uiPriority w:val="20"/>
    <w:qFormat/>
    <w:rsid w:val="007B601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9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0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1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7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1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A490F0C7F9A41C789CD17BE7E033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9CCCA-5F6E-4699-9CBA-8CE842A1AC30}"/>
      </w:docPartPr>
      <w:docPartBody>
        <w:p w:rsidR="008835F8" w:rsidRDefault="00D61E4D" w:rsidP="00D61E4D">
          <w:pPr>
            <w:pStyle w:val="2A490F0C7F9A41C789CD17BE7E033B772"/>
          </w:pPr>
          <w:r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Doctor’s Full</w:t>
          </w:r>
          <w:r w:rsidRPr="00A40C01"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 xml:space="preserve"> Name]</w:t>
          </w:r>
        </w:p>
      </w:docPartBody>
    </w:docPart>
    <w:docPart>
      <w:docPartPr>
        <w:name w:val="3EEF162F0B9D437EA41EA1BF09BF9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B1B10-D29A-4E7C-82E3-0A5B6339DF23}"/>
      </w:docPartPr>
      <w:docPartBody>
        <w:p w:rsidR="008835F8" w:rsidRDefault="00D61E4D" w:rsidP="00D61E4D">
          <w:pPr>
            <w:pStyle w:val="3EEF162F0B9D437EA41EA1BF09BF98152"/>
          </w:pPr>
          <w:r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Doctor’s Speciality</w:t>
          </w:r>
          <w:r w:rsidRPr="00A40C01"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2BDD72A94E4544A2A1BE6B1230B94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160EA-AD38-4DD9-A6C6-2A979FCF7A1C}"/>
      </w:docPartPr>
      <w:docPartBody>
        <w:p w:rsidR="008835F8" w:rsidRDefault="00D61E4D" w:rsidP="00D61E4D">
          <w:pPr>
            <w:pStyle w:val="2BDD72A94E4544A2A1BE6B1230B94D9F2"/>
          </w:pPr>
          <w:r w:rsidRPr="00A40C01"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Doctor’s Address</w:t>
          </w:r>
          <w:r w:rsidRPr="00A40C01"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20CC09446C9C4FA19AD821E289BB3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8296B-761B-43CB-89F3-DF4454D14C48}"/>
      </w:docPartPr>
      <w:docPartBody>
        <w:p w:rsidR="008835F8" w:rsidRDefault="00D61E4D" w:rsidP="00D61E4D">
          <w:pPr>
            <w:pStyle w:val="20CC09446C9C4FA19AD821E289BB32302"/>
          </w:pPr>
          <w:r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City, State, ZIP Code]</w:t>
          </w:r>
        </w:p>
      </w:docPartBody>
    </w:docPart>
    <w:docPart>
      <w:docPartPr>
        <w:name w:val="11DEE76FB4934128B8B1AC65025E8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01B86-3C7A-4F1D-932B-2CC85FCC2CED}"/>
      </w:docPartPr>
      <w:docPartBody>
        <w:p w:rsidR="008835F8" w:rsidRDefault="00D61E4D" w:rsidP="00D61E4D">
          <w:pPr>
            <w:pStyle w:val="11DEE76FB4934128B8B1AC65025E80522"/>
          </w:pPr>
          <w:r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Phone Number]</w:t>
          </w:r>
        </w:p>
      </w:docPartBody>
    </w:docPart>
    <w:docPart>
      <w:docPartPr>
        <w:name w:val="38E096BDFD4C46438CE1563EF08C5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AAF69-733B-448C-A88A-0C920DB5127F}"/>
      </w:docPartPr>
      <w:docPartBody>
        <w:p w:rsidR="008835F8" w:rsidRDefault="00D61E4D" w:rsidP="00D61E4D">
          <w:pPr>
            <w:pStyle w:val="38E096BDFD4C46438CE1563EF08C5EEA2"/>
          </w:pPr>
          <w:r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Email Address]</w:t>
          </w:r>
        </w:p>
      </w:docPartBody>
    </w:docPart>
    <w:docPart>
      <w:docPartPr>
        <w:name w:val="9F5126CC6C07487A9C0712BB99943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24827-4522-426C-8642-16DC7D166970}"/>
      </w:docPartPr>
      <w:docPartBody>
        <w:p w:rsidR="008835F8" w:rsidRDefault="00D61E4D" w:rsidP="00D61E4D">
          <w:pPr>
            <w:pStyle w:val="9F5126CC6C07487A9C0712BB99943A762"/>
          </w:pPr>
          <w:r w:rsidRPr="00A40C01">
            <w:rPr>
              <w:rStyle w:val="PlaceholderText"/>
              <w:color w:val="000000" w:themeColor="text1"/>
              <w:sz w:val="24"/>
              <w:shd w:val="clear" w:color="auto" w:fill="CAEDFB" w:themeFill="accent4" w:themeFillTint="33"/>
            </w:rPr>
            <w:t>[</w:t>
          </w:r>
          <w:r>
            <w:rPr>
              <w:rStyle w:val="PlaceholderText"/>
              <w:color w:val="000000" w:themeColor="text1"/>
              <w:sz w:val="24"/>
              <w:shd w:val="clear" w:color="auto" w:fill="CAEDFB" w:themeFill="accent4" w:themeFillTint="33"/>
            </w:rPr>
            <w:t>Date</w:t>
          </w:r>
          <w:r w:rsidRPr="00A40C01">
            <w:rPr>
              <w:rStyle w:val="PlaceholderText"/>
              <w:color w:val="000000" w:themeColor="text1"/>
              <w:sz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6D6501A72629454082A619EAB10A1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E71DC-8E72-4EE2-B130-9064CB2D2026}"/>
      </w:docPartPr>
      <w:docPartBody>
        <w:p w:rsidR="008835F8" w:rsidRDefault="00D61E4D" w:rsidP="00D61E4D">
          <w:pPr>
            <w:pStyle w:val="6D6501A72629454082A619EAB10A167F1"/>
          </w:pPr>
          <w:r w:rsidRPr="00BF698C"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First Name</w:t>
          </w:r>
          <w:r w:rsidRPr="00BF698C"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D67B9D504DB94045A746B2AE7A25A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AD4EE-5C26-41A1-A412-80A9A59224DB}"/>
      </w:docPartPr>
      <w:docPartBody>
        <w:p w:rsidR="008835F8" w:rsidRDefault="00D61E4D" w:rsidP="00D61E4D">
          <w:pPr>
            <w:pStyle w:val="D67B9D504DB94045A746B2AE7A25A8641"/>
          </w:pPr>
          <w:r w:rsidRPr="00BF698C"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Last Name</w:t>
          </w:r>
          <w:r w:rsidRPr="00BF698C"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C76879B44F9945019131681B9FF4D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20018-7E52-4088-8096-6CE6AFB3A369}"/>
      </w:docPartPr>
      <w:docPartBody>
        <w:p w:rsidR="008835F8" w:rsidRDefault="00D61E4D" w:rsidP="00D61E4D">
          <w:pPr>
            <w:pStyle w:val="C76879B44F9945019131681B9FF4D60C1"/>
          </w:pPr>
          <w:r>
            <w:rPr>
              <w:rFonts w:cstheme="minorHAns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MM/DD/YYYY</w:t>
          </w:r>
          <w:r w:rsidRPr="00AA075E">
            <w:rPr>
              <w:rFonts w:cstheme="minorHAns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96D4D12C466C43CAB3CDEDCFFD0858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1B5BB-BE65-4A22-B85B-A1F0BC2A017D}"/>
      </w:docPartPr>
      <w:docPartBody>
        <w:p w:rsidR="008835F8" w:rsidRDefault="00D61E4D" w:rsidP="00D61E4D">
          <w:pPr>
            <w:pStyle w:val="96D4D12C466C43CAB3CDEDCFFD0858AF1"/>
          </w:pPr>
          <w:r w:rsidRPr="00BF698C"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Complete Address</w:t>
          </w:r>
          <w:r w:rsidRPr="00BF698C"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A608175DB23F4964A83CCE040E441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D1D01-A549-4847-B924-14FACB13AEC8}"/>
      </w:docPartPr>
      <w:docPartBody>
        <w:p w:rsidR="008835F8" w:rsidRDefault="00D61E4D" w:rsidP="00D61E4D">
          <w:pPr>
            <w:pStyle w:val="A608175DB23F4964A83CCE040E441CEB1"/>
          </w:pPr>
          <w:r w:rsidRPr="00BF698C"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City, State, ZIP Code</w:t>
          </w:r>
          <w:r w:rsidRPr="00BF698C"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EED5D113A26C416194CFC5307EF13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0EE81-E28A-4BAC-A719-9FB08D93C371}"/>
      </w:docPartPr>
      <w:docPartBody>
        <w:p w:rsidR="008835F8" w:rsidRDefault="00D61E4D" w:rsidP="00D61E4D">
          <w:pPr>
            <w:pStyle w:val="EED5D113A26C416194CFC5307EF1371E1"/>
          </w:pPr>
          <w:r w:rsidRPr="00BF698C"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0000-000-000</w:t>
          </w:r>
          <w:r w:rsidRPr="00BF698C"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D5C4980833AE4A45AC2F697AE8B403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2CA5E-13C5-4A4C-B3E0-FE9C89991DDB}"/>
      </w:docPartPr>
      <w:docPartBody>
        <w:p w:rsidR="008835F8" w:rsidRDefault="00D61E4D" w:rsidP="00D61E4D">
          <w:pPr>
            <w:pStyle w:val="D5C4980833AE4A45AC2F697AE8B403571"/>
          </w:pPr>
          <w:r w:rsidRPr="00BF698C"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email@highfile.com</w:t>
          </w:r>
          <w:r w:rsidRPr="00BF698C"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4C380AB83DE342F4A0CB5C4742F44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B1658-A4F5-4FE2-80D3-A411FD01B07C}"/>
      </w:docPartPr>
      <w:docPartBody>
        <w:p w:rsidR="008835F8" w:rsidRDefault="00D61E4D" w:rsidP="00D61E4D">
          <w:pPr>
            <w:pStyle w:val="4C380AB83DE342F4A0CB5C4742F443FF1"/>
          </w:pPr>
          <w:r w:rsidRPr="00BF698C"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Company Name</w:t>
          </w:r>
          <w:r w:rsidRPr="00BF698C"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8110D8E916504BB2BBF4E59C02948A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20EBF-6FEA-4210-899A-2E9EE5C010B7}"/>
      </w:docPartPr>
      <w:docPartBody>
        <w:p w:rsidR="008835F8" w:rsidRDefault="00D61E4D" w:rsidP="00D61E4D">
          <w:pPr>
            <w:pStyle w:val="8110D8E916504BB2BBF4E59C02948A351"/>
          </w:pPr>
          <w:r w:rsidRPr="00BF698C"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Complete Address</w:t>
          </w:r>
          <w:r w:rsidRPr="00BF698C"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7A7EDDBF99F44571A9BC9194BFDE5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96842-BF5A-463C-8577-E012134E50E8}"/>
      </w:docPartPr>
      <w:docPartBody>
        <w:p w:rsidR="008835F8" w:rsidRDefault="00D61E4D" w:rsidP="00D61E4D">
          <w:pPr>
            <w:pStyle w:val="7A7EDDBF99F44571A9BC9194BFDE582C1"/>
          </w:pPr>
          <w:r w:rsidRPr="00BF698C"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City, State, ZIP Code</w:t>
          </w:r>
          <w:r w:rsidRPr="00BF698C"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8F8FFEE98B914DA08671B8C1CF4C9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5ED84-4539-41F1-B560-D4A203D9E47B}"/>
      </w:docPartPr>
      <w:docPartBody>
        <w:p w:rsidR="008835F8" w:rsidRDefault="00D61E4D" w:rsidP="00D61E4D">
          <w:pPr>
            <w:pStyle w:val="8F8FFEE98B914DA08671B8C1CF4C9ACE1"/>
          </w:pPr>
          <w:r w:rsidRPr="00BF698C"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First Name</w:t>
          </w:r>
          <w:r w:rsidRPr="00BF698C"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A6B6A0B3933A4F7C87A89FDF9AEA25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7113B-4E05-430F-8DFC-6EA0D83C5265}"/>
      </w:docPartPr>
      <w:docPartBody>
        <w:p w:rsidR="008835F8" w:rsidRDefault="00D61E4D" w:rsidP="00D61E4D">
          <w:pPr>
            <w:pStyle w:val="A6B6A0B3933A4F7C87A89FDF9AEA25471"/>
          </w:pPr>
          <w:r w:rsidRPr="00BF698C"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Last Name</w:t>
          </w:r>
          <w:r w:rsidRPr="00BF698C"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AF6A092CB73C44FE947DB0DF62B8D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B7383-5E8A-499E-87D4-35AE3A694A8C}"/>
      </w:docPartPr>
      <w:docPartBody>
        <w:p w:rsidR="008835F8" w:rsidRDefault="00D61E4D" w:rsidP="00D61E4D">
          <w:pPr>
            <w:pStyle w:val="AF6A092CB73C44FE947DB0DF62B8D98E1"/>
          </w:pPr>
          <w:r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First Name]</w:t>
          </w:r>
        </w:p>
      </w:docPartBody>
    </w:docPart>
    <w:docPart>
      <w:docPartPr>
        <w:name w:val="38E8C41B938345C4A42CA2F3048C8D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C2EBA-1103-4B72-B908-BD29F1F3F4CF}"/>
      </w:docPartPr>
      <w:docPartBody>
        <w:p w:rsidR="008835F8" w:rsidRDefault="00D61E4D" w:rsidP="00D61E4D">
          <w:pPr>
            <w:pStyle w:val="38E8C41B938345C4A42CA2F3048C8DE31"/>
          </w:pPr>
          <w:r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Last Name]</w:t>
          </w:r>
        </w:p>
      </w:docPartBody>
    </w:docPart>
    <w:docPart>
      <w:docPartPr>
        <w:name w:val="6DC9CFF58EB945ABB1F27F3556726B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3470E-3D73-4447-9C45-5BFEB75AB4E4}"/>
      </w:docPartPr>
      <w:docPartBody>
        <w:p w:rsidR="008835F8" w:rsidRDefault="00D61E4D" w:rsidP="00D61E4D">
          <w:pPr>
            <w:pStyle w:val="6DC9CFF58EB945ABB1F27F3556726BBA1"/>
          </w:pPr>
          <w:r>
            <w:rPr>
              <w:rFonts w:cstheme="minorHAns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MM/DD/YYYY</w:t>
          </w:r>
          <w:r w:rsidRPr="00AA075E">
            <w:rPr>
              <w:rFonts w:cstheme="minorHAns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73FBF8E480DE43BBB2AE3F659CAAA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E3156-F5D0-4884-B33B-C8594A69062D}"/>
      </w:docPartPr>
      <w:docPartBody>
        <w:p w:rsidR="008835F8" w:rsidRDefault="00D61E4D" w:rsidP="00D61E4D">
          <w:pPr>
            <w:pStyle w:val="73FBF8E480DE43BBB2AE3F659CAAA87F1"/>
          </w:pPr>
          <w:r w:rsidRPr="00BF698C"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email@highfile.com</w:t>
          </w:r>
          <w:r w:rsidRPr="00BF698C"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A808BF825B2E4C39A93E7FBF29CFB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18536-75DA-41E1-BE82-19DA01BF771D}"/>
      </w:docPartPr>
      <w:docPartBody>
        <w:p w:rsidR="008835F8" w:rsidRDefault="00D61E4D" w:rsidP="00D61E4D">
          <w:pPr>
            <w:pStyle w:val="A808BF825B2E4C39A93E7FBF29CFB45B1"/>
          </w:pPr>
          <w:r w:rsidRPr="00D1246A"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 w:rsidRPr="00D1246A"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Diagnosis of the Patient]</w:t>
          </w:r>
        </w:p>
      </w:docPartBody>
    </w:docPart>
    <w:docPart>
      <w:docPartPr>
        <w:name w:val="7686209878DE44998F156C2D8302CC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27A02-015B-49BE-A9D7-6C22FCB16987}"/>
      </w:docPartPr>
      <w:docPartBody>
        <w:p w:rsidR="008835F8" w:rsidRDefault="00D61E4D" w:rsidP="00D61E4D">
          <w:pPr>
            <w:pStyle w:val="7686209878DE44998F156C2D8302CC5A1"/>
          </w:pPr>
          <w:r>
            <w:rPr>
              <w:rFonts w:cstheme="minorHAns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MM/DD/YYYY</w:t>
          </w:r>
          <w:r w:rsidRPr="00AA075E">
            <w:rPr>
              <w:rFonts w:cstheme="minorHAns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BDED30F6FE6C44DD98B00DF5F6F458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C76E8-FE34-42C6-A1ED-A9E72840AE6E}"/>
      </w:docPartPr>
      <w:docPartBody>
        <w:p w:rsidR="008835F8" w:rsidRDefault="00D61E4D" w:rsidP="00D61E4D">
          <w:pPr>
            <w:pStyle w:val="BDED30F6FE6C44DD98B00DF5F6F458AD1"/>
          </w:pPr>
          <w:r w:rsidRPr="00D1246A"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 w:rsidRPr="00D1246A"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Provide Details about the Treatment]</w:t>
          </w:r>
        </w:p>
      </w:docPartBody>
    </w:docPart>
    <w:docPart>
      <w:docPartPr>
        <w:name w:val="4A218A52FE5E4E908918AAC0D94C1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3B56E-6C65-4DB1-B7B3-480331387A37}"/>
      </w:docPartPr>
      <w:docPartBody>
        <w:p w:rsidR="008835F8" w:rsidRDefault="00D61E4D" w:rsidP="00D61E4D">
          <w:pPr>
            <w:pStyle w:val="4A218A52FE5E4E908918AAC0D94C1FD21"/>
          </w:pPr>
          <w:r w:rsidRPr="00D1246A"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 w:rsidRPr="00D1246A"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List of Medications if Applicable]</w:t>
          </w:r>
        </w:p>
      </w:docPartBody>
    </w:docPart>
    <w:docPart>
      <w:docPartPr>
        <w:name w:val="C8D44ED343E44CA697520EA8B5D34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46199-164A-49D2-9303-A2B561C4BD81}"/>
      </w:docPartPr>
      <w:docPartBody>
        <w:p w:rsidR="008835F8" w:rsidRDefault="00D61E4D" w:rsidP="00D61E4D">
          <w:pPr>
            <w:pStyle w:val="C8D44ED343E44CA697520EA8B5D3443C1"/>
          </w:pPr>
          <w:r w:rsidRPr="00D1246A"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 w:rsidRPr="00D1246A"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Any Work Restrictions. If None, State None]</w:t>
          </w:r>
        </w:p>
      </w:docPartBody>
    </w:docPart>
    <w:docPart>
      <w:docPartPr>
        <w:name w:val="625E33DBA2AF490E84CAB27C489F6C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BDC90-F009-4AFE-AE55-5F88A1A22FDC}"/>
      </w:docPartPr>
      <w:docPartBody>
        <w:p w:rsidR="008835F8" w:rsidRDefault="00D61E4D" w:rsidP="00D61E4D">
          <w:pPr>
            <w:pStyle w:val="625E33DBA2AF490E84CAB27C489F6C331"/>
          </w:pPr>
          <w:r>
            <w:rPr>
              <w:rFonts w:cstheme="minorHAns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MM/DD/YYYY</w:t>
          </w:r>
          <w:r w:rsidRPr="00AA075E">
            <w:rPr>
              <w:rFonts w:cstheme="minorHAns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EBB4D94A0534466893804EB38FA183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C73D03-E614-4BA4-BC18-2E6FC2690E29}"/>
      </w:docPartPr>
      <w:docPartBody>
        <w:p w:rsidR="008835F8" w:rsidRDefault="00D61E4D" w:rsidP="00D61E4D">
          <w:pPr>
            <w:pStyle w:val="EBB4D94A0534466893804EB38FA1836B1"/>
          </w:pPr>
          <w:r>
            <w:rPr>
              <w:rFonts w:cstheme="minorHAns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MM/DD/YYYY</w:t>
          </w:r>
          <w:r w:rsidRPr="00AA075E">
            <w:rPr>
              <w:rFonts w:cstheme="minorHAns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B52E9607220446C4A96A2EE5F1E1D5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007FE8-C13B-4DE6-91F1-167CBBA2F206}"/>
      </w:docPartPr>
      <w:docPartBody>
        <w:p w:rsidR="008835F8" w:rsidRDefault="00D61E4D" w:rsidP="00D61E4D">
          <w:pPr>
            <w:pStyle w:val="B52E9607220446C4A96A2EE5F1E1D5F51"/>
          </w:pPr>
          <w:r>
            <w:rPr>
              <w:rFonts w:cstheme="minorHAns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MM/DD/YYYY</w:t>
          </w:r>
          <w:r w:rsidRPr="00AA075E">
            <w:rPr>
              <w:rFonts w:cstheme="minorHAns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F051C3EDA22243D6802B3BDD09CA0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648A9-CE40-47AC-A628-05FB49E74A15}"/>
      </w:docPartPr>
      <w:docPartBody>
        <w:p w:rsidR="008835F8" w:rsidRDefault="00D61E4D" w:rsidP="00D61E4D">
          <w:pPr>
            <w:pStyle w:val="F051C3EDA22243D6802B3BDD09CA0B72"/>
          </w:pPr>
          <w:r w:rsidRPr="00BF698C">
            <w:rPr>
              <w:rStyle w:val="PlaceholderText"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Signature</w:t>
          </w:r>
          <w:r w:rsidRPr="00BF698C">
            <w:rPr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8341F"/>
    <w:rsid w:val="000A51B5"/>
    <w:rsid w:val="0022432F"/>
    <w:rsid w:val="00246AD0"/>
    <w:rsid w:val="00260AE8"/>
    <w:rsid w:val="00323CFD"/>
    <w:rsid w:val="00335278"/>
    <w:rsid w:val="00340941"/>
    <w:rsid w:val="00380861"/>
    <w:rsid w:val="00381DF8"/>
    <w:rsid w:val="003A5425"/>
    <w:rsid w:val="003D22D4"/>
    <w:rsid w:val="00542584"/>
    <w:rsid w:val="00593758"/>
    <w:rsid w:val="006C3E08"/>
    <w:rsid w:val="006D0EDD"/>
    <w:rsid w:val="006F0255"/>
    <w:rsid w:val="00811105"/>
    <w:rsid w:val="00882B16"/>
    <w:rsid w:val="008835F8"/>
    <w:rsid w:val="00894645"/>
    <w:rsid w:val="008A01A0"/>
    <w:rsid w:val="008B7E1B"/>
    <w:rsid w:val="00935120"/>
    <w:rsid w:val="0098341F"/>
    <w:rsid w:val="009847F4"/>
    <w:rsid w:val="00995203"/>
    <w:rsid w:val="009C50D2"/>
    <w:rsid w:val="00A2424B"/>
    <w:rsid w:val="00A76E51"/>
    <w:rsid w:val="00AF5204"/>
    <w:rsid w:val="00B67418"/>
    <w:rsid w:val="00C33FDF"/>
    <w:rsid w:val="00C62D7F"/>
    <w:rsid w:val="00CA2C97"/>
    <w:rsid w:val="00D61E4D"/>
    <w:rsid w:val="00D63141"/>
    <w:rsid w:val="00D873E8"/>
    <w:rsid w:val="00E21917"/>
    <w:rsid w:val="00E907D4"/>
    <w:rsid w:val="00F6044D"/>
    <w:rsid w:val="00FB5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1E4D"/>
    <w:rPr>
      <w:color w:val="808080"/>
    </w:rPr>
  </w:style>
  <w:style w:type="paragraph" w:customStyle="1" w:styleId="2A490F0C7F9A41C789CD17BE7E033B772">
    <w:name w:val="2A490F0C7F9A41C789CD17BE7E033B772"/>
    <w:rsid w:val="00D61E4D"/>
    <w:rPr>
      <w:rFonts w:eastAsiaTheme="minorHAnsi"/>
      <w:lang w:eastAsia="en-US"/>
    </w:rPr>
  </w:style>
  <w:style w:type="paragraph" w:customStyle="1" w:styleId="3EEF162F0B9D437EA41EA1BF09BF98152">
    <w:name w:val="3EEF162F0B9D437EA41EA1BF09BF98152"/>
    <w:rsid w:val="00D61E4D"/>
    <w:rPr>
      <w:rFonts w:eastAsiaTheme="minorHAnsi"/>
      <w:lang w:eastAsia="en-US"/>
    </w:rPr>
  </w:style>
  <w:style w:type="paragraph" w:customStyle="1" w:styleId="2BDD72A94E4544A2A1BE6B1230B94D9F2">
    <w:name w:val="2BDD72A94E4544A2A1BE6B1230B94D9F2"/>
    <w:rsid w:val="00D61E4D"/>
    <w:rPr>
      <w:rFonts w:eastAsiaTheme="minorHAnsi"/>
      <w:lang w:eastAsia="en-US"/>
    </w:rPr>
  </w:style>
  <w:style w:type="paragraph" w:customStyle="1" w:styleId="20CC09446C9C4FA19AD821E289BB32302">
    <w:name w:val="20CC09446C9C4FA19AD821E289BB32302"/>
    <w:rsid w:val="00D61E4D"/>
    <w:rPr>
      <w:rFonts w:eastAsiaTheme="minorHAnsi"/>
      <w:lang w:eastAsia="en-US"/>
    </w:rPr>
  </w:style>
  <w:style w:type="paragraph" w:customStyle="1" w:styleId="11DEE76FB4934128B8B1AC65025E80522">
    <w:name w:val="11DEE76FB4934128B8B1AC65025E80522"/>
    <w:rsid w:val="00D61E4D"/>
    <w:rPr>
      <w:rFonts w:eastAsiaTheme="minorHAnsi"/>
      <w:lang w:eastAsia="en-US"/>
    </w:rPr>
  </w:style>
  <w:style w:type="paragraph" w:customStyle="1" w:styleId="38E096BDFD4C46438CE1563EF08C5EEA2">
    <w:name w:val="38E096BDFD4C46438CE1563EF08C5EEA2"/>
    <w:rsid w:val="00D61E4D"/>
    <w:rPr>
      <w:rFonts w:eastAsiaTheme="minorHAnsi"/>
      <w:lang w:eastAsia="en-US"/>
    </w:rPr>
  </w:style>
  <w:style w:type="paragraph" w:customStyle="1" w:styleId="9F5126CC6C07487A9C0712BB99943A762">
    <w:name w:val="9F5126CC6C07487A9C0712BB99943A762"/>
    <w:rsid w:val="00D61E4D"/>
    <w:rPr>
      <w:rFonts w:eastAsiaTheme="minorHAnsi"/>
      <w:lang w:eastAsia="en-US"/>
    </w:rPr>
  </w:style>
  <w:style w:type="paragraph" w:customStyle="1" w:styleId="6D6501A72629454082A619EAB10A167F1">
    <w:name w:val="6D6501A72629454082A619EAB10A167F1"/>
    <w:rsid w:val="00D61E4D"/>
    <w:rPr>
      <w:rFonts w:eastAsiaTheme="minorHAnsi"/>
      <w:lang w:eastAsia="en-US"/>
    </w:rPr>
  </w:style>
  <w:style w:type="paragraph" w:customStyle="1" w:styleId="D67B9D504DB94045A746B2AE7A25A8641">
    <w:name w:val="D67B9D504DB94045A746B2AE7A25A8641"/>
    <w:rsid w:val="00D61E4D"/>
    <w:rPr>
      <w:rFonts w:eastAsiaTheme="minorHAnsi"/>
      <w:lang w:eastAsia="en-US"/>
    </w:rPr>
  </w:style>
  <w:style w:type="paragraph" w:customStyle="1" w:styleId="C76879B44F9945019131681B9FF4D60C1">
    <w:name w:val="C76879B44F9945019131681B9FF4D60C1"/>
    <w:rsid w:val="00D61E4D"/>
    <w:rPr>
      <w:rFonts w:eastAsiaTheme="minorHAnsi"/>
      <w:lang w:eastAsia="en-US"/>
    </w:rPr>
  </w:style>
  <w:style w:type="paragraph" w:customStyle="1" w:styleId="96D4D12C466C43CAB3CDEDCFFD0858AF1">
    <w:name w:val="96D4D12C466C43CAB3CDEDCFFD0858AF1"/>
    <w:rsid w:val="00D61E4D"/>
    <w:rPr>
      <w:rFonts w:eastAsiaTheme="minorHAnsi"/>
      <w:lang w:eastAsia="en-US"/>
    </w:rPr>
  </w:style>
  <w:style w:type="paragraph" w:customStyle="1" w:styleId="A608175DB23F4964A83CCE040E441CEB1">
    <w:name w:val="A608175DB23F4964A83CCE040E441CEB1"/>
    <w:rsid w:val="00D61E4D"/>
    <w:rPr>
      <w:rFonts w:eastAsiaTheme="minorHAnsi"/>
      <w:lang w:eastAsia="en-US"/>
    </w:rPr>
  </w:style>
  <w:style w:type="paragraph" w:customStyle="1" w:styleId="EED5D113A26C416194CFC5307EF1371E1">
    <w:name w:val="EED5D113A26C416194CFC5307EF1371E1"/>
    <w:rsid w:val="00D61E4D"/>
    <w:rPr>
      <w:rFonts w:eastAsiaTheme="minorHAnsi"/>
      <w:lang w:eastAsia="en-US"/>
    </w:rPr>
  </w:style>
  <w:style w:type="paragraph" w:customStyle="1" w:styleId="D5C4980833AE4A45AC2F697AE8B403571">
    <w:name w:val="D5C4980833AE4A45AC2F697AE8B403571"/>
    <w:rsid w:val="00D61E4D"/>
    <w:rPr>
      <w:rFonts w:eastAsiaTheme="minorHAnsi"/>
      <w:lang w:eastAsia="en-US"/>
    </w:rPr>
  </w:style>
  <w:style w:type="paragraph" w:customStyle="1" w:styleId="4C380AB83DE342F4A0CB5C4742F443FF1">
    <w:name w:val="4C380AB83DE342F4A0CB5C4742F443FF1"/>
    <w:rsid w:val="00D61E4D"/>
    <w:rPr>
      <w:rFonts w:eastAsiaTheme="minorHAnsi"/>
      <w:lang w:eastAsia="en-US"/>
    </w:rPr>
  </w:style>
  <w:style w:type="paragraph" w:customStyle="1" w:styleId="8110D8E916504BB2BBF4E59C02948A351">
    <w:name w:val="8110D8E916504BB2BBF4E59C02948A351"/>
    <w:rsid w:val="00D61E4D"/>
    <w:rPr>
      <w:rFonts w:eastAsiaTheme="minorHAnsi"/>
      <w:lang w:eastAsia="en-US"/>
    </w:rPr>
  </w:style>
  <w:style w:type="paragraph" w:customStyle="1" w:styleId="7A7EDDBF99F44571A9BC9194BFDE582C1">
    <w:name w:val="7A7EDDBF99F44571A9BC9194BFDE582C1"/>
    <w:rsid w:val="00D61E4D"/>
    <w:rPr>
      <w:rFonts w:eastAsiaTheme="minorHAnsi"/>
      <w:lang w:eastAsia="en-US"/>
    </w:rPr>
  </w:style>
  <w:style w:type="paragraph" w:customStyle="1" w:styleId="8F8FFEE98B914DA08671B8C1CF4C9ACE1">
    <w:name w:val="8F8FFEE98B914DA08671B8C1CF4C9ACE1"/>
    <w:rsid w:val="00D61E4D"/>
    <w:rPr>
      <w:rFonts w:eastAsiaTheme="minorHAnsi"/>
      <w:lang w:eastAsia="en-US"/>
    </w:rPr>
  </w:style>
  <w:style w:type="paragraph" w:customStyle="1" w:styleId="A6B6A0B3933A4F7C87A89FDF9AEA25471">
    <w:name w:val="A6B6A0B3933A4F7C87A89FDF9AEA25471"/>
    <w:rsid w:val="00D61E4D"/>
    <w:rPr>
      <w:rFonts w:eastAsiaTheme="minorHAnsi"/>
      <w:lang w:eastAsia="en-US"/>
    </w:rPr>
  </w:style>
  <w:style w:type="paragraph" w:customStyle="1" w:styleId="73FBF8E480DE43BBB2AE3F659CAAA87F1">
    <w:name w:val="73FBF8E480DE43BBB2AE3F659CAAA87F1"/>
    <w:rsid w:val="00D61E4D"/>
    <w:rPr>
      <w:rFonts w:eastAsiaTheme="minorHAnsi"/>
      <w:lang w:eastAsia="en-US"/>
    </w:rPr>
  </w:style>
  <w:style w:type="paragraph" w:customStyle="1" w:styleId="A808BF825B2E4C39A93E7FBF29CFB45B1">
    <w:name w:val="A808BF825B2E4C39A93E7FBF29CFB45B1"/>
    <w:rsid w:val="00D61E4D"/>
    <w:rPr>
      <w:rFonts w:eastAsiaTheme="minorHAnsi"/>
      <w:lang w:eastAsia="en-US"/>
    </w:rPr>
  </w:style>
  <w:style w:type="paragraph" w:customStyle="1" w:styleId="7686209878DE44998F156C2D8302CC5A1">
    <w:name w:val="7686209878DE44998F156C2D8302CC5A1"/>
    <w:rsid w:val="00D61E4D"/>
    <w:rPr>
      <w:rFonts w:eastAsiaTheme="minorHAnsi"/>
      <w:lang w:eastAsia="en-US"/>
    </w:rPr>
  </w:style>
  <w:style w:type="paragraph" w:customStyle="1" w:styleId="625E33DBA2AF490E84CAB27C489F6C331">
    <w:name w:val="625E33DBA2AF490E84CAB27C489F6C331"/>
    <w:rsid w:val="00D61E4D"/>
    <w:rPr>
      <w:rFonts w:eastAsiaTheme="minorHAnsi"/>
      <w:lang w:eastAsia="en-US"/>
    </w:rPr>
  </w:style>
  <w:style w:type="paragraph" w:customStyle="1" w:styleId="BDED30F6FE6C44DD98B00DF5F6F458AD1">
    <w:name w:val="BDED30F6FE6C44DD98B00DF5F6F458AD1"/>
    <w:rsid w:val="00D61E4D"/>
    <w:rPr>
      <w:rFonts w:eastAsiaTheme="minorHAnsi"/>
      <w:lang w:eastAsia="en-US"/>
    </w:rPr>
  </w:style>
  <w:style w:type="paragraph" w:customStyle="1" w:styleId="4A218A52FE5E4E908918AAC0D94C1FD21">
    <w:name w:val="4A218A52FE5E4E908918AAC0D94C1FD21"/>
    <w:rsid w:val="00D61E4D"/>
    <w:rPr>
      <w:rFonts w:eastAsiaTheme="minorHAnsi"/>
      <w:lang w:eastAsia="en-US"/>
    </w:rPr>
  </w:style>
  <w:style w:type="paragraph" w:customStyle="1" w:styleId="EBB4D94A0534466893804EB38FA1836B1">
    <w:name w:val="EBB4D94A0534466893804EB38FA1836B1"/>
    <w:rsid w:val="00D61E4D"/>
    <w:rPr>
      <w:rFonts w:eastAsiaTheme="minorHAnsi"/>
      <w:lang w:eastAsia="en-US"/>
    </w:rPr>
  </w:style>
  <w:style w:type="paragraph" w:customStyle="1" w:styleId="C8D44ED343E44CA697520EA8B5D3443C1">
    <w:name w:val="C8D44ED343E44CA697520EA8B5D3443C1"/>
    <w:rsid w:val="00D61E4D"/>
    <w:rPr>
      <w:rFonts w:eastAsiaTheme="minorHAnsi"/>
      <w:lang w:eastAsia="en-US"/>
    </w:rPr>
  </w:style>
  <w:style w:type="paragraph" w:customStyle="1" w:styleId="B52E9607220446C4A96A2EE5F1E1D5F51">
    <w:name w:val="B52E9607220446C4A96A2EE5F1E1D5F51"/>
    <w:rsid w:val="00D61E4D"/>
    <w:rPr>
      <w:rFonts w:eastAsiaTheme="minorHAnsi"/>
      <w:lang w:eastAsia="en-US"/>
    </w:rPr>
  </w:style>
  <w:style w:type="paragraph" w:customStyle="1" w:styleId="AF6A092CB73C44FE947DB0DF62B8D98E1">
    <w:name w:val="AF6A092CB73C44FE947DB0DF62B8D98E1"/>
    <w:rsid w:val="00D61E4D"/>
    <w:rPr>
      <w:rFonts w:eastAsiaTheme="minorHAnsi"/>
      <w:lang w:eastAsia="en-US"/>
    </w:rPr>
  </w:style>
  <w:style w:type="paragraph" w:customStyle="1" w:styleId="38E8C41B938345C4A42CA2F3048C8DE31">
    <w:name w:val="38E8C41B938345C4A42CA2F3048C8DE31"/>
    <w:rsid w:val="00D61E4D"/>
    <w:rPr>
      <w:rFonts w:eastAsiaTheme="minorHAnsi"/>
      <w:lang w:eastAsia="en-US"/>
    </w:rPr>
  </w:style>
  <w:style w:type="paragraph" w:customStyle="1" w:styleId="6DC9CFF58EB945ABB1F27F3556726BBA1">
    <w:name w:val="6DC9CFF58EB945ABB1F27F3556726BBA1"/>
    <w:rsid w:val="00D61E4D"/>
    <w:rPr>
      <w:rFonts w:eastAsiaTheme="minorHAnsi"/>
      <w:lang w:eastAsia="en-US"/>
    </w:rPr>
  </w:style>
  <w:style w:type="paragraph" w:customStyle="1" w:styleId="F051C3EDA22243D6802B3BDD09CA0B72">
    <w:name w:val="F051C3EDA22243D6802B3BDD09CA0B72"/>
    <w:rsid w:val="00D61E4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4899B-1E09-4DA3-8159-6A6851698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2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Muhammad Khalid Farooq</cp:lastModifiedBy>
  <cp:revision>34</cp:revision>
  <cp:lastPrinted>2022-10-24T07:22:00Z</cp:lastPrinted>
  <dcterms:created xsi:type="dcterms:W3CDTF">2022-10-24T07:22:00Z</dcterms:created>
  <dcterms:modified xsi:type="dcterms:W3CDTF">2025-04-12T11:16:00Z</dcterms:modified>
</cp:coreProperties>
</file>